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B29E5" w14:textId="77777777" w:rsidR="008206F6" w:rsidRDefault="008206F6" w:rsidP="00547EFE">
      <w:pPr>
        <w:jc w:val="both"/>
      </w:pPr>
    </w:p>
    <w:p w14:paraId="307CE734" w14:textId="77777777" w:rsidR="008206F6" w:rsidRDefault="008206F6" w:rsidP="00547EFE">
      <w:pPr>
        <w:jc w:val="both"/>
      </w:pPr>
    </w:p>
    <w:p w14:paraId="20836E4D" w14:textId="77777777" w:rsidR="008206F6" w:rsidRDefault="008206F6" w:rsidP="00547EFE">
      <w:pPr>
        <w:jc w:val="both"/>
      </w:pPr>
    </w:p>
    <w:p w14:paraId="310AAA4A" w14:textId="0996EFC9" w:rsidR="008206F6" w:rsidRDefault="008206F6" w:rsidP="00547EFE">
      <w:pPr>
        <w:jc w:val="both"/>
      </w:pPr>
      <w:r>
        <w:rPr>
          <w:noProof/>
        </w:rPr>
        <w:drawing>
          <wp:inline distT="0" distB="0" distL="0" distR="0" wp14:anchorId="6432087D" wp14:editId="3B37B6B2">
            <wp:extent cx="5688330" cy="3084830"/>
            <wp:effectExtent l="0" t="0" r="0" b="0"/>
            <wp:docPr id="899584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3084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2E36F3" w14:textId="77777777" w:rsidR="008206F6" w:rsidRDefault="008206F6" w:rsidP="00547EFE">
      <w:pPr>
        <w:jc w:val="both"/>
      </w:pPr>
    </w:p>
    <w:p w14:paraId="05864970" w14:textId="77777777" w:rsidR="008206F6" w:rsidRDefault="008206F6" w:rsidP="00547EFE">
      <w:pPr>
        <w:jc w:val="both"/>
      </w:pPr>
    </w:p>
    <w:p w14:paraId="45E77809" w14:textId="77777777" w:rsidR="008206F6" w:rsidRDefault="008206F6" w:rsidP="00547EFE">
      <w:pPr>
        <w:jc w:val="both"/>
      </w:pPr>
    </w:p>
    <w:p w14:paraId="3613467F" w14:textId="77777777" w:rsidR="001E0EF5" w:rsidRPr="001E0EF5" w:rsidRDefault="001E0EF5" w:rsidP="001E0EF5">
      <w:pPr>
        <w:ind w:left="2832" w:firstLine="708"/>
        <w:jc w:val="both"/>
        <w:rPr>
          <w:b/>
          <w:bCs/>
          <w:sz w:val="32"/>
          <w:szCs w:val="32"/>
        </w:rPr>
      </w:pPr>
      <w:r w:rsidRPr="001E0EF5">
        <w:rPr>
          <w:b/>
          <w:bCs/>
          <w:sz w:val="32"/>
          <w:szCs w:val="32"/>
        </w:rPr>
        <w:t>PRAVILNIK</w:t>
      </w:r>
    </w:p>
    <w:p w14:paraId="6DC7DF64" w14:textId="1C844710" w:rsidR="008206F6" w:rsidRDefault="001E0EF5" w:rsidP="001E0EF5">
      <w:pPr>
        <w:ind w:left="1416" w:firstLine="708"/>
        <w:jc w:val="both"/>
      </w:pPr>
      <w:r w:rsidRPr="001E0EF5">
        <w:rPr>
          <w:b/>
          <w:bCs/>
          <w:sz w:val="32"/>
          <w:szCs w:val="32"/>
        </w:rPr>
        <w:t>O ZAKUPU POSLOVNIH PROSTORA</w:t>
      </w:r>
    </w:p>
    <w:p w14:paraId="3C7EAA96" w14:textId="77777777" w:rsidR="008206F6" w:rsidRDefault="008206F6" w:rsidP="00547EFE">
      <w:pPr>
        <w:jc w:val="both"/>
      </w:pPr>
    </w:p>
    <w:p w14:paraId="0F2E631D" w14:textId="77777777" w:rsidR="008206F6" w:rsidRDefault="008206F6" w:rsidP="00547EFE">
      <w:pPr>
        <w:jc w:val="both"/>
      </w:pPr>
    </w:p>
    <w:p w14:paraId="0060F211" w14:textId="77777777" w:rsidR="008206F6" w:rsidRDefault="008206F6" w:rsidP="00547EFE">
      <w:pPr>
        <w:jc w:val="both"/>
      </w:pPr>
    </w:p>
    <w:p w14:paraId="1F6D2D5E" w14:textId="77777777" w:rsidR="008206F6" w:rsidRDefault="008206F6" w:rsidP="00547EFE">
      <w:pPr>
        <w:jc w:val="both"/>
      </w:pPr>
    </w:p>
    <w:p w14:paraId="23DC0E99" w14:textId="77777777" w:rsidR="001A5F9C" w:rsidRDefault="001A5F9C" w:rsidP="00547EFE">
      <w:pPr>
        <w:jc w:val="both"/>
      </w:pPr>
    </w:p>
    <w:p w14:paraId="4ECA95C5" w14:textId="77777777" w:rsidR="008206F6" w:rsidRDefault="008206F6" w:rsidP="00547EFE">
      <w:pPr>
        <w:jc w:val="both"/>
      </w:pPr>
    </w:p>
    <w:p w14:paraId="7737D7A3" w14:textId="3B442E43" w:rsidR="008029B6" w:rsidRPr="00DB2856" w:rsidRDefault="00927819" w:rsidP="00927819">
      <w:pPr>
        <w:jc w:val="center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Zagreb, </w:t>
      </w:r>
      <w:r w:rsidR="001E0EF5" w:rsidRPr="00DB2856">
        <w:rPr>
          <w:rFonts w:cstheme="minorHAnsi"/>
          <w:sz w:val="24"/>
          <w:szCs w:val="24"/>
        </w:rPr>
        <w:t>siječanj 2025</w:t>
      </w:r>
      <w:r w:rsidRPr="00DB2856">
        <w:rPr>
          <w:rFonts w:cstheme="minorHAnsi"/>
          <w:sz w:val="24"/>
          <w:szCs w:val="24"/>
        </w:rPr>
        <w:t>.</w:t>
      </w:r>
    </w:p>
    <w:p w14:paraId="35457D63" w14:textId="77777777" w:rsidR="001E0EF5" w:rsidRPr="00DB2856" w:rsidRDefault="001E0EF5" w:rsidP="00927819">
      <w:pPr>
        <w:jc w:val="center"/>
        <w:rPr>
          <w:rFonts w:cstheme="minorHAnsi"/>
          <w:sz w:val="24"/>
          <w:szCs w:val="24"/>
        </w:rPr>
      </w:pPr>
    </w:p>
    <w:p w14:paraId="749F01E9" w14:textId="77777777" w:rsidR="001E0EF5" w:rsidRPr="00DB2856" w:rsidRDefault="001E0EF5" w:rsidP="00927819">
      <w:pPr>
        <w:jc w:val="center"/>
        <w:rPr>
          <w:rFonts w:cstheme="minorHAnsi"/>
          <w:sz w:val="24"/>
          <w:szCs w:val="24"/>
        </w:rPr>
      </w:pPr>
    </w:p>
    <w:p w14:paraId="4914A1F7" w14:textId="77777777" w:rsidR="001E0EF5" w:rsidRPr="00DB2856" w:rsidRDefault="001E0EF5" w:rsidP="00927819">
      <w:pPr>
        <w:jc w:val="center"/>
        <w:rPr>
          <w:rFonts w:cstheme="minorHAnsi"/>
          <w:sz w:val="24"/>
          <w:szCs w:val="24"/>
        </w:rPr>
      </w:pPr>
    </w:p>
    <w:p w14:paraId="5E3851EF" w14:textId="7A797543" w:rsidR="00242CB8" w:rsidRPr="00132DDB" w:rsidRDefault="001E0EF5" w:rsidP="00805291">
      <w:pPr>
        <w:spacing w:line="240" w:lineRule="auto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lastRenderedPageBreak/>
        <w:t>Na temelju članka 6. Zakona o zakupu i kupoprodaji poslovnog prostora (Narodne novine br. 125/11., 64/15.</w:t>
      </w:r>
      <w:r w:rsidR="000A52B6" w:rsidRPr="00132DDB">
        <w:rPr>
          <w:rFonts w:cstheme="minorHAnsi"/>
          <w:sz w:val="24"/>
          <w:szCs w:val="24"/>
        </w:rPr>
        <w:t>,</w:t>
      </w:r>
      <w:r w:rsidRPr="00132DDB">
        <w:rPr>
          <w:rFonts w:cstheme="minorHAnsi"/>
          <w:sz w:val="24"/>
          <w:szCs w:val="24"/>
        </w:rPr>
        <w:t xml:space="preserve"> 112/18.</w:t>
      </w:r>
      <w:r w:rsidR="000A52B6" w:rsidRPr="00132DDB">
        <w:rPr>
          <w:rFonts w:cstheme="minorHAnsi"/>
          <w:sz w:val="24"/>
          <w:szCs w:val="24"/>
        </w:rPr>
        <w:t xml:space="preserve"> i 123/24.</w:t>
      </w:r>
      <w:r w:rsidRPr="00132DDB">
        <w:rPr>
          <w:rFonts w:cstheme="minorHAnsi"/>
          <w:sz w:val="24"/>
          <w:szCs w:val="24"/>
        </w:rPr>
        <w:t xml:space="preserve">) i </w:t>
      </w:r>
      <w:r w:rsidR="00547EFE" w:rsidRPr="00132DDB">
        <w:rPr>
          <w:rFonts w:cstheme="minorHAnsi"/>
          <w:sz w:val="24"/>
          <w:szCs w:val="24"/>
        </w:rPr>
        <w:t xml:space="preserve">članka </w:t>
      </w:r>
      <w:r w:rsidR="00484AD5" w:rsidRPr="00132DDB">
        <w:rPr>
          <w:rFonts w:cstheme="minorHAnsi"/>
          <w:sz w:val="24"/>
          <w:szCs w:val="24"/>
        </w:rPr>
        <w:t>25</w:t>
      </w:r>
      <w:r w:rsidR="00547EFE" w:rsidRPr="00132DDB">
        <w:rPr>
          <w:rFonts w:cstheme="minorHAnsi"/>
          <w:sz w:val="24"/>
          <w:szCs w:val="24"/>
        </w:rPr>
        <w:t xml:space="preserve">. Statuta </w:t>
      </w:r>
      <w:bookmarkStart w:id="0" w:name="_Hlk189560039"/>
      <w:r w:rsidR="00547EFE" w:rsidRPr="00132DDB">
        <w:rPr>
          <w:rFonts w:cstheme="minorHAnsi"/>
          <w:sz w:val="24"/>
          <w:szCs w:val="24"/>
        </w:rPr>
        <w:t>Fakulteta strojarstva i brodogradnje</w:t>
      </w:r>
      <w:bookmarkEnd w:id="0"/>
      <w:r w:rsidR="00547EFE" w:rsidRPr="00132DDB">
        <w:rPr>
          <w:rFonts w:cstheme="minorHAnsi"/>
          <w:sz w:val="24"/>
          <w:szCs w:val="24"/>
        </w:rPr>
        <w:t>, na prijedlog dekana Fakulteta,</w:t>
      </w:r>
      <w:r w:rsidR="00EC1A72" w:rsidRPr="00132DDB">
        <w:rPr>
          <w:rFonts w:cstheme="minorHAnsi"/>
          <w:sz w:val="24"/>
          <w:szCs w:val="24"/>
        </w:rPr>
        <w:t xml:space="preserve"> </w:t>
      </w:r>
      <w:r w:rsidR="00547EFE" w:rsidRPr="00132DDB">
        <w:rPr>
          <w:rFonts w:cstheme="minorHAnsi"/>
          <w:sz w:val="24"/>
          <w:szCs w:val="24"/>
        </w:rPr>
        <w:t xml:space="preserve">Fakultetsko vijeće na svojoj </w:t>
      </w:r>
      <w:r w:rsidR="001A5F9C" w:rsidRPr="00132DDB">
        <w:rPr>
          <w:rFonts w:cstheme="minorHAnsi"/>
          <w:sz w:val="24"/>
          <w:szCs w:val="24"/>
        </w:rPr>
        <w:t xml:space="preserve">________ </w:t>
      </w:r>
      <w:r w:rsidR="00547EFE" w:rsidRPr="00132DDB">
        <w:rPr>
          <w:rFonts w:cstheme="minorHAnsi"/>
          <w:sz w:val="24"/>
          <w:szCs w:val="24"/>
        </w:rPr>
        <w:t xml:space="preserve">redovitoj sjednici održanoj </w:t>
      </w:r>
      <w:r w:rsidR="001A5F9C" w:rsidRPr="00132DDB">
        <w:rPr>
          <w:rFonts w:cstheme="minorHAnsi"/>
          <w:sz w:val="24"/>
          <w:szCs w:val="24"/>
        </w:rPr>
        <w:t xml:space="preserve">_______________2025 </w:t>
      </w:r>
      <w:r w:rsidR="00547EFE" w:rsidRPr="00132DDB">
        <w:rPr>
          <w:rFonts w:cstheme="minorHAnsi"/>
          <w:sz w:val="24"/>
          <w:szCs w:val="24"/>
        </w:rPr>
        <w:t>. godine, donosi sljedeći</w:t>
      </w:r>
    </w:p>
    <w:p w14:paraId="2D258B4F" w14:textId="77777777" w:rsidR="001A5F9C" w:rsidRPr="00132DDB" w:rsidRDefault="001A5F9C" w:rsidP="00547EFE">
      <w:pPr>
        <w:jc w:val="both"/>
        <w:rPr>
          <w:rFonts w:cstheme="minorHAnsi"/>
          <w:sz w:val="24"/>
          <w:szCs w:val="24"/>
        </w:rPr>
      </w:pPr>
    </w:p>
    <w:p w14:paraId="41E1AFAC" w14:textId="77777777" w:rsidR="001E0EF5" w:rsidRPr="00132DDB" w:rsidRDefault="001E0EF5" w:rsidP="001E0EF5">
      <w:pPr>
        <w:jc w:val="center"/>
        <w:rPr>
          <w:rFonts w:cstheme="minorHAnsi"/>
          <w:b/>
          <w:sz w:val="24"/>
          <w:szCs w:val="24"/>
        </w:rPr>
      </w:pPr>
      <w:r w:rsidRPr="00132DDB">
        <w:rPr>
          <w:rFonts w:cstheme="minorHAnsi"/>
          <w:b/>
          <w:sz w:val="24"/>
          <w:szCs w:val="24"/>
        </w:rPr>
        <w:t>PRAVILNIK</w:t>
      </w:r>
    </w:p>
    <w:p w14:paraId="2EE5960D" w14:textId="0A1D3D98" w:rsidR="0044078F" w:rsidRPr="00132DDB" w:rsidRDefault="001E0EF5" w:rsidP="001E0EF5">
      <w:pPr>
        <w:jc w:val="center"/>
        <w:rPr>
          <w:rFonts w:cstheme="minorHAnsi"/>
          <w:b/>
          <w:sz w:val="24"/>
          <w:szCs w:val="24"/>
        </w:rPr>
      </w:pPr>
      <w:r w:rsidRPr="00132DDB">
        <w:rPr>
          <w:rFonts w:cstheme="minorHAnsi"/>
          <w:b/>
          <w:sz w:val="24"/>
          <w:szCs w:val="24"/>
        </w:rPr>
        <w:t>O ZAKUPU POSLOVNIH PROSTORA</w:t>
      </w:r>
    </w:p>
    <w:p w14:paraId="3FDE279E" w14:textId="3260F02E" w:rsidR="00527F81" w:rsidRPr="00132DDB" w:rsidRDefault="00527F81" w:rsidP="00527F81">
      <w:pPr>
        <w:jc w:val="both"/>
        <w:rPr>
          <w:rFonts w:cstheme="minorHAnsi"/>
          <w:b/>
          <w:sz w:val="24"/>
          <w:szCs w:val="24"/>
        </w:rPr>
      </w:pPr>
      <w:r w:rsidRPr="00132DDB">
        <w:rPr>
          <w:rFonts w:cstheme="minorHAnsi"/>
          <w:sz w:val="24"/>
          <w:szCs w:val="24"/>
        </w:rPr>
        <w:t>I OPĆE ODREDBE</w:t>
      </w:r>
    </w:p>
    <w:p w14:paraId="546960C9" w14:textId="176744D2" w:rsidR="005D1904" w:rsidRPr="00132DDB" w:rsidRDefault="00242CB8" w:rsidP="00F90364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1.</w:t>
      </w:r>
    </w:p>
    <w:p w14:paraId="69B2F089" w14:textId="0BA217CD" w:rsidR="005D1904" w:rsidRPr="00132DDB" w:rsidRDefault="005D1904" w:rsidP="00805291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>Ovim Pravilnikom o zakupu poslovnih prostora (u daljnjem tekstu: Pravilnik) uređuje se za poslovne prostore kojima upravlja</w:t>
      </w:r>
      <w:r w:rsidR="001A5F9C" w:rsidRPr="00132DDB">
        <w:rPr>
          <w:rFonts w:asciiTheme="minorHAnsi" w:hAnsiTheme="minorHAnsi" w:cstheme="minorHAnsi"/>
        </w:rPr>
        <w:t xml:space="preserve"> Sveučilište u Zagrebu</w:t>
      </w:r>
      <w:r w:rsidRPr="00132DDB">
        <w:rPr>
          <w:rFonts w:asciiTheme="minorHAnsi" w:hAnsiTheme="minorHAnsi" w:cstheme="minorHAnsi"/>
        </w:rPr>
        <w:t xml:space="preserve"> </w:t>
      </w:r>
      <w:r w:rsidR="001A5F9C" w:rsidRPr="00132DDB">
        <w:rPr>
          <w:rFonts w:asciiTheme="minorHAnsi" w:hAnsiTheme="minorHAnsi" w:cstheme="minorHAnsi"/>
        </w:rPr>
        <w:t>Fakulteta strojarstva i</w:t>
      </w:r>
      <w:r w:rsidR="0075525D" w:rsidRPr="00132DDB">
        <w:rPr>
          <w:rFonts w:asciiTheme="minorHAnsi" w:hAnsiTheme="minorHAnsi" w:cstheme="minorHAnsi"/>
        </w:rPr>
        <w:t xml:space="preserve"> </w:t>
      </w:r>
      <w:r w:rsidR="001A5F9C" w:rsidRPr="00132DDB">
        <w:rPr>
          <w:rFonts w:asciiTheme="minorHAnsi" w:hAnsiTheme="minorHAnsi" w:cstheme="minorHAnsi"/>
        </w:rPr>
        <w:t xml:space="preserve">brodogradnje </w:t>
      </w:r>
      <w:r w:rsidRPr="00132DDB">
        <w:rPr>
          <w:rFonts w:asciiTheme="minorHAnsi" w:hAnsiTheme="minorHAnsi" w:cstheme="minorHAnsi"/>
        </w:rPr>
        <w:t xml:space="preserve">(dalje u tekstu: </w:t>
      </w:r>
      <w:r w:rsidR="001A5F9C" w:rsidRPr="00132DDB">
        <w:rPr>
          <w:rFonts w:asciiTheme="minorHAnsi" w:hAnsiTheme="minorHAnsi" w:cstheme="minorHAnsi"/>
        </w:rPr>
        <w:t>Fakultet</w:t>
      </w:r>
      <w:r w:rsidRPr="00132DDB">
        <w:rPr>
          <w:rFonts w:asciiTheme="minorHAnsi" w:hAnsiTheme="minorHAnsi" w:cstheme="minorHAnsi"/>
        </w:rPr>
        <w:t>) zasnivanje i prestanak zakupa poslovnog prostora, međusobna prava i obveze zakupodavca i zakupnika poslovnog prostora</w:t>
      </w:r>
      <w:r w:rsidR="00D90BFE" w:rsidRPr="00132DDB">
        <w:rPr>
          <w:rFonts w:asciiTheme="minorHAnsi" w:hAnsiTheme="minorHAnsi" w:cstheme="minorHAnsi"/>
        </w:rPr>
        <w:t xml:space="preserve"> te</w:t>
      </w:r>
      <w:r w:rsidRPr="00132DDB">
        <w:rPr>
          <w:rFonts w:asciiTheme="minorHAnsi" w:hAnsiTheme="minorHAnsi" w:cstheme="minorHAnsi"/>
        </w:rPr>
        <w:t xml:space="preserve"> uvjeti i postupak natječaja za davanje u zakup poslovnog prostora kojim upravlja </w:t>
      </w:r>
      <w:r w:rsidR="0075525D" w:rsidRPr="00132DDB">
        <w:rPr>
          <w:rFonts w:asciiTheme="minorHAnsi" w:hAnsiTheme="minorHAnsi" w:cstheme="minorHAnsi"/>
        </w:rPr>
        <w:t>Fakultet</w:t>
      </w:r>
      <w:r w:rsidRPr="00132DDB">
        <w:rPr>
          <w:rFonts w:asciiTheme="minorHAnsi" w:hAnsiTheme="minorHAnsi" w:cstheme="minorHAnsi"/>
        </w:rPr>
        <w:t xml:space="preserve">. </w:t>
      </w:r>
    </w:p>
    <w:p w14:paraId="62C8EAAB" w14:textId="6326B4F3" w:rsidR="005D1904" w:rsidRPr="00132DDB" w:rsidRDefault="005D190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Odredbe ovog Pravilnika ne primjenjuju se na slučajeve privremenog i povremenog korištenja poslovnog prostora ili dijela poslovnog prostora radi održavanja </w:t>
      </w:r>
      <w:r w:rsidR="00636A03">
        <w:rPr>
          <w:rFonts w:cstheme="minorHAnsi"/>
          <w:sz w:val="24"/>
          <w:szCs w:val="24"/>
        </w:rPr>
        <w:t xml:space="preserve">promotivnih događanja, priredaba, </w:t>
      </w:r>
      <w:r w:rsidR="00636A03" w:rsidRPr="00132DDB">
        <w:rPr>
          <w:rFonts w:cstheme="minorHAnsi"/>
          <w:sz w:val="24"/>
          <w:szCs w:val="24"/>
        </w:rPr>
        <w:t xml:space="preserve">predavanja, </w:t>
      </w:r>
      <w:r w:rsidR="00636A03">
        <w:rPr>
          <w:rFonts w:cstheme="minorHAnsi"/>
          <w:sz w:val="24"/>
          <w:szCs w:val="24"/>
        </w:rPr>
        <w:t xml:space="preserve">konferencija, stručnih skupova, seminara, </w:t>
      </w:r>
      <w:r w:rsidR="00636A03" w:rsidRPr="00132DDB">
        <w:rPr>
          <w:rFonts w:cstheme="minorHAnsi"/>
          <w:sz w:val="24"/>
          <w:szCs w:val="24"/>
        </w:rPr>
        <w:t xml:space="preserve">savjetovanja, </w:t>
      </w:r>
      <w:r w:rsidR="00636A03">
        <w:rPr>
          <w:rFonts w:cstheme="minorHAnsi"/>
          <w:sz w:val="24"/>
          <w:szCs w:val="24"/>
        </w:rPr>
        <w:t xml:space="preserve">tečajeva, </w:t>
      </w:r>
      <w:r w:rsidR="00636A03" w:rsidRPr="00132DDB">
        <w:rPr>
          <w:rFonts w:cstheme="minorHAnsi"/>
          <w:sz w:val="24"/>
          <w:szCs w:val="24"/>
        </w:rPr>
        <w:t>izložbi</w:t>
      </w:r>
      <w:r w:rsidR="00636A03">
        <w:rPr>
          <w:rFonts w:cstheme="minorHAnsi"/>
          <w:sz w:val="24"/>
          <w:szCs w:val="24"/>
        </w:rPr>
        <w:t xml:space="preserve">, </w:t>
      </w:r>
      <w:r w:rsidR="00636A03" w:rsidRPr="00132DDB">
        <w:rPr>
          <w:rFonts w:cstheme="minorHAnsi"/>
          <w:sz w:val="24"/>
          <w:szCs w:val="24"/>
        </w:rPr>
        <w:t>koncerata</w:t>
      </w:r>
      <w:r w:rsidRPr="00132DDB">
        <w:rPr>
          <w:rFonts w:cstheme="minorHAnsi"/>
          <w:sz w:val="24"/>
          <w:szCs w:val="24"/>
        </w:rPr>
        <w:t xml:space="preserve"> ili u druge slične svrhe, a čije korištenje ne traje du</w:t>
      </w:r>
      <w:r w:rsidR="00C478C4">
        <w:rPr>
          <w:rFonts w:cstheme="minorHAnsi"/>
          <w:sz w:val="24"/>
          <w:szCs w:val="24"/>
        </w:rPr>
        <w:t>lj</w:t>
      </w:r>
      <w:r w:rsidRPr="00132DDB">
        <w:rPr>
          <w:rFonts w:cstheme="minorHAnsi"/>
          <w:sz w:val="24"/>
          <w:szCs w:val="24"/>
        </w:rPr>
        <w:t xml:space="preserve">e od 30 dana. </w:t>
      </w:r>
    </w:p>
    <w:p w14:paraId="593F146D" w14:textId="705EA588" w:rsidR="005D1904" w:rsidRPr="00132DDB" w:rsidRDefault="007F3D50" w:rsidP="00F90364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2.</w:t>
      </w:r>
    </w:p>
    <w:p w14:paraId="5C95024C" w14:textId="3F519B23" w:rsidR="005D1904" w:rsidRPr="00132DDB" w:rsidRDefault="005D190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Poslovnim prostorom u smislu odredaba ov</w:t>
      </w:r>
      <w:r w:rsidR="00527F81" w:rsidRPr="00132DDB">
        <w:rPr>
          <w:rFonts w:cstheme="minorHAnsi"/>
          <w:sz w:val="24"/>
          <w:szCs w:val="24"/>
        </w:rPr>
        <w:t>og</w:t>
      </w:r>
      <w:r w:rsidRPr="00132DDB">
        <w:rPr>
          <w:rFonts w:cstheme="minorHAnsi"/>
          <w:sz w:val="24"/>
          <w:szCs w:val="24"/>
        </w:rPr>
        <w:t xml:space="preserve"> </w:t>
      </w:r>
      <w:r w:rsidR="00527F81" w:rsidRPr="00132DDB">
        <w:rPr>
          <w:rFonts w:cstheme="minorHAnsi"/>
          <w:sz w:val="24"/>
          <w:szCs w:val="24"/>
        </w:rPr>
        <w:t>Pravilnika</w:t>
      </w:r>
      <w:r w:rsidRPr="00132DDB">
        <w:rPr>
          <w:rFonts w:cstheme="minorHAnsi"/>
          <w:sz w:val="24"/>
          <w:szCs w:val="24"/>
        </w:rPr>
        <w:t xml:space="preserve"> smatraju se </w:t>
      </w:r>
      <w:r w:rsidR="003F2C2A" w:rsidRPr="00132DDB">
        <w:rPr>
          <w:rFonts w:cstheme="minorHAnsi"/>
          <w:sz w:val="24"/>
          <w:szCs w:val="24"/>
        </w:rPr>
        <w:t>poslovn</w:t>
      </w:r>
      <w:r w:rsidR="003F2C2A">
        <w:rPr>
          <w:rFonts w:cstheme="minorHAnsi"/>
          <w:sz w:val="24"/>
          <w:szCs w:val="24"/>
        </w:rPr>
        <w:t>e</w:t>
      </w:r>
      <w:r w:rsidR="003F2C2A" w:rsidRPr="00132DDB">
        <w:rPr>
          <w:rFonts w:cstheme="minorHAnsi"/>
          <w:sz w:val="24"/>
          <w:szCs w:val="24"/>
        </w:rPr>
        <w:t xml:space="preserve"> zgrad</w:t>
      </w:r>
      <w:r w:rsidR="003F2C2A">
        <w:rPr>
          <w:rFonts w:cstheme="minorHAnsi"/>
          <w:sz w:val="24"/>
          <w:szCs w:val="24"/>
        </w:rPr>
        <w:t>e</w:t>
      </w:r>
      <w:r w:rsidR="003F2C2A" w:rsidRPr="00132DDB">
        <w:rPr>
          <w:rFonts w:cstheme="minorHAnsi"/>
          <w:sz w:val="24"/>
          <w:szCs w:val="24"/>
        </w:rPr>
        <w:t xml:space="preserve"> </w:t>
      </w:r>
      <w:r w:rsidR="003F2C2A">
        <w:rPr>
          <w:rFonts w:cstheme="minorHAnsi"/>
          <w:sz w:val="24"/>
          <w:szCs w:val="24"/>
        </w:rPr>
        <w:t>odnosno</w:t>
      </w:r>
      <w:r w:rsidR="003F2C2A" w:rsidRPr="00132DDB">
        <w:rPr>
          <w:rFonts w:cstheme="minorHAnsi"/>
          <w:sz w:val="24"/>
          <w:szCs w:val="24"/>
        </w:rPr>
        <w:t xml:space="preserve"> poslovn</w:t>
      </w:r>
      <w:r w:rsidR="003F2C2A">
        <w:rPr>
          <w:rFonts w:cstheme="minorHAnsi"/>
          <w:sz w:val="24"/>
          <w:szCs w:val="24"/>
        </w:rPr>
        <w:t>e</w:t>
      </w:r>
      <w:r w:rsidR="003F2C2A" w:rsidRPr="00132DDB">
        <w:rPr>
          <w:rFonts w:cstheme="minorHAnsi"/>
          <w:sz w:val="24"/>
          <w:szCs w:val="24"/>
        </w:rPr>
        <w:t xml:space="preserve"> prostorij</w:t>
      </w:r>
      <w:r w:rsidR="003F2C2A">
        <w:rPr>
          <w:rFonts w:cstheme="minorHAnsi"/>
          <w:sz w:val="24"/>
          <w:szCs w:val="24"/>
        </w:rPr>
        <w:t>e</w:t>
      </w:r>
      <w:r w:rsidRPr="00132DDB">
        <w:rPr>
          <w:rFonts w:cstheme="minorHAnsi"/>
          <w:sz w:val="24"/>
          <w:szCs w:val="24"/>
        </w:rPr>
        <w:t>.</w:t>
      </w:r>
    </w:p>
    <w:p w14:paraId="390DB99C" w14:textId="294F9716" w:rsidR="005D1904" w:rsidRPr="00DB2856" w:rsidRDefault="007F3D50" w:rsidP="00F90364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3.</w:t>
      </w:r>
    </w:p>
    <w:p w14:paraId="4A04BFFF" w14:textId="5BDE41B9" w:rsidR="005D1904" w:rsidRPr="003C6B39" w:rsidRDefault="005D1904" w:rsidP="003C6B39">
      <w:pPr>
        <w:pStyle w:val="Default"/>
        <w:jc w:val="both"/>
        <w:rPr>
          <w:rFonts w:asciiTheme="minorHAnsi" w:hAnsiTheme="minorHAnsi" w:cstheme="minorHAnsi"/>
        </w:rPr>
      </w:pPr>
      <w:r w:rsidRPr="00DB2856">
        <w:rPr>
          <w:rFonts w:asciiTheme="minorHAnsi" w:hAnsiTheme="minorHAnsi" w:cstheme="minorHAnsi"/>
        </w:rPr>
        <w:t xml:space="preserve"> </w:t>
      </w:r>
      <w:r w:rsidR="00F90364" w:rsidRPr="00DB2856">
        <w:rPr>
          <w:rFonts w:asciiTheme="minorHAnsi" w:hAnsiTheme="minorHAnsi" w:cstheme="minorHAnsi"/>
        </w:rPr>
        <w:tab/>
      </w:r>
      <w:r w:rsidRPr="00DB2856">
        <w:rPr>
          <w:rFonts w:asciiTheme="minorHAnsi" w:hAnsiTheme="minorHAnsi" w:cstheme="minorHAnsi"/>
        </w:rPr>
        <w:t xml:space="preserve"> </w:t>
      </w:r>
      <w:r w:rsidRPr="003C6B39">
        <w:rPr>
          <w:rFonts w:asciiTheme="minorHAnsi" w:hAnsiTheme="minorHAnsi" w:cstheme="minorHAnsi"/>
        </w:rPr>
        <w:t xml:space="preserve">Ugovor o zakupu poslovnog prostora mora biti sastavljen u pisanom obliku i potvrđen (solemniziran) po javnom bilježniku. </w:t>
      </w:r>
    </w:p>
    <w:p w14:paraId="69A58227" w14:textId="62911B11" w:rsidR="005D1904" w:rsidRPr="00DB2856" w:rsidRDefault="005D190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3C6B39">
        <w:rPr>
          <w:rFonts w:cstheme="minorHAnsi"/>
          <w:sz w:val="24"/>
          <w:szCs w:val="24"/>
        </w:rPr>
        <w:t xml:space="preserve">Ugovor sklopljen protivno odredbi </w:t>
      </w:r>
      <w:r w:rsidRPr="006A4D55">
        <w:rPr>
          <w:rFonts w:cstheme="minorHAnsi"/>
          <w:sz w:val="24"/>
          <w:szCs w:val="24"/>
        </w:rPr>
        <w:t>stavka 1. ovog članka ništetan je.</w:t>
      </w:r>
    </w:p>
    <w:p w14:paraId="1C574014" w14:textId="77777777" w:rsidR="005D1904" w:rsidRPr="00DB2856" w:rsidRDefault="005D1904" w:rsidP="005D1904">
      <w:pPr>
        <w:pStyle w:val="Default"/>
        <w:rPr>
          <w:rFonts w:asciiTheme="minorHAnsi" w:hAnsiTheme="minorHAnsi" w:cstheme="minorHAnsi"/>
        </w:rPr>
      </w:pPr>
    </w:p>
    <w:p w14:paraId="77DEC1F1" w14:textId="4BEAE928" w:rsidR="005D1904" w:rsidRPr="00DB2856" w:rsidRDefault="005D1904" w:rsidP="005D1904">
      <w:pPr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 II ZASNIVANJE ZAKUPA I PRAVA I OBVEZE UGOVORNIH STRANA</w:t>
      </w:r>
    </w:p>
    <w:p w14:paraId="0F75C6B6" w14:textId="42387017" w:rsidR="005D1904" w:rsidRPr="00DB2856" w:rsidRDefault="00DB1A68" w:rsidP="00F90364">
      <w:pPr>
        <w:jc w:val="center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Članak 4.</w:t>
      </w:r>
    </w:p>
    <w:p w14:paraId="3454EE30" w14:textId="7488EA0B" w:rsidR="005D1904" w:rsidRPr="00DB2856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DB2856">
        <w:rPr>
          <w:rFonts w:asciiTheme="minorHAnsi" w:hAnsiTheme="minorHAnsi" w:cstheme="minorHAnsi"/>
        </w:rPr>
        <w:t xml:space="preserve"> </w:t>
      </w:r>
      <w:r w:rsidR="00F90364" w:rsidRPr="00DB2856">
        <w:rPr>
          <w:rFonts w:asciiTheme="minorHAnsi" w:hAnsiTheme="minorHAnsi" w:cstheme="minorHAnsi"/>
        </w:rPr>
        <w:tab/>
      </w:r>
      <w:r w:rsidRPr="00DB2856">
        <w:rPr>
          <w:rFonts w:asciiTheme="minorHAnsi" w:hAnsiTheme="minorHAnsi" w:cstheme="minorHAnsi"/>
        </w:rPr>
        <w:t xml:space="preserve">Poslovni prostor kojim upravlja </w:t>
      </w:r>
      <w:r w:rsidR="00E009EA" w:rsidRPr="00E009EA">
        <w:rPr>
          <w:rFonts w:asciiTheme="minorHAnsi" w:hAnsiTheme="minorHAnsi" w:cstheme="minorHAnsi"/>
        </w:rPr>
        <w:t>Fakultet</w:t>
      </w:r>
      <w:r w:rsidRPr="00DB2856">
        <w:rPr>
          <w:rFonts w:asciiTheme="minorHAnsi" w:hAnsiTheme="minorHAnsi" w:cstheme="minorHAnsi"/>
        </w:rPr>
        <w:t xml:space="preserve"> daje se u zakup javnim natječajem. </w:t>
      </w:r>
    </w:p>
    <w:p w14:paraId="39427883" w14:textId="6D928F14" w:rsidR="005D1904" w:rsidRPr="00DB2856" w:rsidRDefault="00E009EA" w:rsidP="00805291">
      <w:pPr>
        <w:pStyle w:val="Default"/>
        <w:ind w:firstLine="708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kan </w:t>
      </w:r>
      <w:r w:rsidRPr="00E009EA">
        <w:rPr>
          <w:rFonts w:asciiTheme="minorHAnsi" w:hAnsiTheme="minorHAnsi" w:cstheme="minorHAnsi"/>
        </w:rPr>
        <w:t>Fakultet</w:t>
      </w:r>
      <w:r>
        <w:rPr>
          <w:rFonts w:asciiTheme="minorHAnsi" w:hAnsiTheme="minorHAnsi" w:cstheme="minorHAnsi"/>
        </w:rPr>
        <w:t>a</w:t>
      </w:r>
      <w:r w:rsidRPr="00E009EA">
        <w:rPr>
          <w:rFonts w:asciiTheme="minorHAnsi" w:hAnsiTheme="minorHAnsi" w:cstheme="minorHAnsi"/>
        </w:rPr>
        <w:t xml:space="preserve"> </w:t>
      </w:r>
      <w:r w:rsidR="005D1904" w:rsidRPr="00DB2856">
        <w:rPr>
          <w:rFonts w:asciiTheme="minorHAnsi" w:hAnsiTheme="minorHAnsi" w:cstheme="minorHAnsi"/>
        </w:rPr>
        <w:t xml:space="preserve">(u daljnjem tekstu: </w:t>
      </w:r>
      <w:r>
        <w:rPr>
          <w:rFonts w:asciiTheme="minorHAnsi" w:hAnsiTheme="minorHAnsi" w:cstheme="minorHAnsi"/>
        </w:rPr>
        <w:t>dekan</w:t>
      </w:r>
      <w:r w:rsidR="005D1904" w:rsidRPr="00DB2856">
        <w:rPr>
          <w:rFonts w:asciiTheme="minorHAnsi" w:hAnsiTheme="minorHAnsi" w:cstheme="minorHAnsi"/>
        </w:rPr>
        <w:t xml:space="preserve">) donosi odluku o raspisivanju javnog natječaja za davanje u zakup poslovnog prostora, kojom se određuje poslovni prostor koji se daje u zakup, rok zakupa, djelatnost koja će se obavljati u poslovnom prostoru i početna </w:t>
      </w:r>
      <w:r w:rsidR="00914D44">
        <w:rPr>
          <w:rFonts w:asciiTheme="minorHAnsi" w:hAnsiTheme="minorHAnsi" w:cstheme="minorHAnsi"/>
        </w:rPr>
        <w:t xml:space="preserve">minimalna </w:t>
      </w:r>
      <w:r w:rsidR="005D1904" w:rsidRPr="00DB2856">
        <w:rPr>
          <w:rFonts w:asciiTheme="minorHAnsi" w:hAnsiTheme="minorHAnsi" w:cstheme="minorHAnsi"/>
        </w:rPr>
        <w:t xml:space="preserve">zakupnina za poslovni prostor koji se daje u zakup. </w:t>
      </w:r>
    </w:p>
    <w:p w14:paraId="16F2469C" w14:textId="56A10C4C" w:rsidR="00085E12" w:rsidRDefault="00BD6C45" w:rsidP="00C84CA8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BD6C45">
        <w:rPr>
          <w:rFonts w:cstheme="minorHAnsi"/>
          <w:sz w:val="24"/>
          <w:szCs w:val="24"/>
        </w:rPr>
        <w:t>Pripremu i provedbu javnog natječaja za davanje u zakup poslovnog prostora provodi stručno povjerenstvo koje imenuje dekan.</w:t>
      </w:r>
      <w:r w:rsidR="006A4D55">
        <w:rPr>
          <w:rFonts w:cstheme="minorHAnsi"/>
          <w:sz w:val="24"/>
          <w:szCs w:val="24"/>
        </w:rPr>
        <w:t xml:space="preserve"> </w:t>
      </w:r>
      <w:r w:rsidR="00C84CA8" w:rsidRPr="00085E12">
        <w:rPr>
          <w:rFonts w:cstheme="minorHAnsi"/>
          <w:sz w:val="24"/>
          <w:szCs w:val="24"/>
        </w:rPr>
        <w:t>Povjerenstvo se</w:t>
      </w:r>
      <w:r w:rsidR="00C84CA8" w:rsidRPr="00085E12">
        <w:t xml:space="preserve"> sastoji se od </w:t>
      </w:r>
      <w:r w:rsidR="00C84CA8" w:rsidRPr="00085E12">
        <w:rPr>
          <w:rFonts w:cstheme="minorHAnsi"/>
          <w:sz w:val="24"/>
          <w:szCs w:val="24"/>
        </w:rPr>
        <w:t xml:space="preserve">najmanje tri (3) </w:t>
      </w:r>
      <w:r w:rsidR="001A10DC">
        <w:rPr>
          <w:rFonts w:cstheme="minorHAnsi"/>
          <w:sz w:val="24"/>
          <w:szCs w:val="24"/>
        </w:rPr>
        <w:t>člana</w:t>
      </w:r>
      <w:r w:rsidR="00085E12" w:rsidRPr="00085E12">
        <w:rPr>
          <w:rFonts w:cstheme="minorHAnsi"/>
          <w:sz w:val="24"/>
          <w:szCs w:val="24"/>
        </w:rPr>
        <w:t>.</w:t>
      </w:r>
      <w:r w:rsidR="00085E12">
        <w:rPr>
          <w:rFonts w:cstheme="minorHAnsi"/>
          <w:sz w:val="24"/>
          <w:szCs w:val="24"/>
        </w:rPr>
        <w:t xml:space="preserve"> </w:t>
      </w:r>
    </w:p>
    <w:p w14:paraId="6C28ACD9" w14:textId="77777777" w:rsidR="00D2355E" w:rsidRDefault="00D2355E" w:rsidP="00C84CA8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</w:p>
    <w:p w14:paraId="038B44A8" w14:textId="77777777" w:rsidR="00D2355E" w:rsidRPr="00DB2856" w:rsidRDefault="00D2355E" w:rsidP="00C84CA8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</w:p>
    <w:p w14:paraId="431125B7" w14:textId="2032301F" w:rsidR="00854822" w:rsidRPr="00DB2856" w:rsidRDefault="002E27AD" w:rsidP="00854822">
      <w:pPr>
        <w:jc w:val="center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lastRenderedPageBreak/>
        <w:t>Članak 5.</w:t>
      </w:r>
    </w:p>
    <w:p w14:paraId="41590BD9" w14:textId="23957BFE" w:rsidR="00FF4D33" w:rsidRPr="00DB2856" w:rsidRDefault="005D190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3C6B39">
        <w:rPr>
          <w:rFonts w:cstheme="minorHAnsi"/>
          <w:sz w:val="24"/>
          <w:szCs w:val="24"/>
        </w:rPr>
        <w:t>Odlukom o utvrđivanju zakupnine</w:t>
      </w:r>
      <w:r w:rsidR="00B7257E">
        <w:rPr>
          <w:rFonts w:cstheme="minorHAnsi"/>
          <w:sz w:val="24"/>
          <w:szCs w:val="24"/>
        </w:rPr>
        <w:t>,</w:t>
      </w:r>
      <w:r w:rsidRPr="003C6B39">
        <w:rPr>
          <w:rFonts w:cstheme="minorHAnsi"/>
          <w:sz w:val="24"/>
          <w:szCs w:val="24"/>
        </w:rPr>
        <w:t xml:space="preserve"> koju donosi </w:t>
      </w:r>
      <w:r w:rsidR="0084379B" w:rsidRPr="003C6B39">
        <w:rPr>
          <w:rFonts w:cstheme="minorHAnsi"/>
          <w:sz w:val="24"/>
          <w:szCs w:val="24"/>
        </w:rPr>
        <w:t>dekan</w:t>
      </w:r>
      <w:r w:rsidR="00B7257E">
        <w:rPr>
          <w:rFonts w:cstheme="minorHAnsi"/>
          <w:sz w:val="24"/>
          <w:szCs w:val="24"/>
        </w:rPr>
        <w:t>,</w:t>
      </w:r>
      <w:r w:rsidRPr="003C6B39">
        <w:rPr>
          <w:rFonts w:cstheme="minorHAnsi"/>
          <w:sz w:val="24"/>
          <w:szCs w:val="24"/>
        </w:rPr>
        <w:t xml:space="preserve"> </w:t>
      </w:r>
      <w:r w:rsidR="00B7257E">
        <w:rPr>
          <w:rFonts w:cstheme="minorHAnsi"/>
          <w:sz w:val="24"/>
          <w:szCs w:val="24"/>
        </w:rPr>
        <w:t>odre</w:t>
      </w:r>
      <w:r w:rsidR="00B7257E" w:rsidRPr="003C6B39">
        <w:rPr>
          <w:rFonts w:cstheme="minorHAnsi"/>
          <w:sz w:val="24"/>
          <w:szCs w:val="24"/>
        </w:rPr>
        <w:t xml:space="preserve">đuje </w:t>
      </w:r>
      <w:r w:rsidRPr="003C6B39">
        <w:rPr>
          <w:rFonts w:cstheme="minorHAnsi"/>
          <w:sz w:val="24"/>
          <w:szCs w:val="24"/>
        </w:rPr>
        <w:t xml:space="preserve">se početna </w:t>
      </w:r>
      <w:r w:rsidR="00914D44">
        <w:rPr>
          <w:rFonts w:cstheme="minorHAnsi"/>
          <w:sz w:val="24"/>
          <w:szCs w:val="24"/>
        </w:rPr>
        <w:t xml:space="preserve">minimalna </w:t>
      </w:r>
      <w:r w:rsidRPr="003C6B39">
        <w:rPr>
          <w:rFonts w:cstheme="minorHAnsi"/>
          <w:sz w:val="24"/>
          <w:szCs w:val="24"/>
        </w:rPr>
        <w:t>zakupnina za poslovni prostor.</w:t>
      </w:r>
    </w:p>
    <w:p w14:paraId="758427FD" w14:textId="3B9D9F1F" w:rsidR="00452C74" w:rsidRPr="00132DDB" w:rsidRDefault="002E27AD" w:rsidP="00452C74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Članak 6. </w:t>
      </w:r>
    </w:p>
    <w:p w14:paraId="3F540EEC" w14:textId="70A92AE3" w:rsidR="005D1904" w:rsidRPr="00132DDB" w:rsidRDefault="00DB2856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     </w:t>
      </w:r>
      <w:r w:rsidR="005D1904" w:rsidRPr="00132DDB">
        <w:rPr>
          <w:rFonts w:asciiTheme="minorHAnsi" w:hAnsiTheme="minorHAnsi" w:cstheme="minorHAnsi"/>
        </w:rPr>
        <w:t xml:space="preserve">Javni natječaj objavljuje se na web stranicama </w:t>
      </w:r>
      <w:r w:rsidR="0084379B" w:rsidRPr="00132DDB">
        <w:rPr>
          <w:rFonts w:asciiTheme="minorHAnsi" w:hAnsiTheme="minorHAnsi" w:cstheme="minorHAnsi"/>
        </w:rPr>
        <w:t>Fakultet</w:t>
      </w:r>
      <w:r w:rsidR="005D1904" w:rsidRPr="00132DDB">
        <w:rPr>
          <w:rFonts w:asciiTheme="minorHAnsi" w:hAnsiTheme="minorHAnsi" w:cstheme="minorHAnsi"/>
        </w:rPr>
        <w:t>a</w:t>
      </w:r>
      <w:r w:rsidR="00A404BD">
        <w:rPr>
          <w:rFonts w:asciiTheme="minorHAnsi" w:hAnsiTheme="minorHAnsi" w:cstheme="minorHAnsi"/>
        </w:rPr>
        <w:t xml:space="preserve"> i </w:t>
      </w:r>
      <w:r w:rsidR="005D1904" w:rsidRPr="00132DDB">
        <w:rPr>
          <w:rFonts w:asciiTheme="minorHAnsi" w:hAnsiTheme="minorHAnsi" w:cstheme="minorHAnsi"/>
        </w:rPr>
        <w:t xml:space="preserve">otvoren </w:t>
      </w:r>
      <w:r w:rsidR="00A404BD">
        <w:rPr>
          <w:rFonts w:asciiTheme="minorHAnsi" w:hAnsiTheme="minorHAnsi" w:cstheme="minorHAnsi"/>
        </w:rPr>
        <w:t xml:space="preserve">je </w:t>
      </w:r>
      <w:r w:rsidR="005D1904" w:rsidRPr="00132DDB">
        <w:rPr>
          <w:rFonts w:asciiTheme="minorHAnsi" w:hAnsiTheme="minorHAnsi" w:cstheme="minorHAnsi"/>
        </w:rPr>
        <w:t xml:space="preserve">najmanje </w:t>
      </w:r>
      <w:r w:rsidR="00085E12" w:rsidRPr="00132DDB">
        <w:rPr>
          <w:rFonts w:asciiTheme="minorHAnsi" w:hAnsiTheme="minorHAnsi" w:cstheme="minorHAnsi"/>
        </w:rPr>
        <w:t>10</w:t>
      </w:r>
      <w:r w:rsidR="005D1904" w:rsidRPr="00132DDB">
        <w:rPr>
          <w:rFonts w:asciiTheme="minorHAnsi" w:hAnsiTheme="minorHAnsi" w:cstheme="minorHAnsi"/>
        </w:rPr>
        <w:t xml:space="preserve"> dana od dana objave. </w:t>
      </w:r>
    </w:p>
    <w:p w14:paraId="16CD4C4D" w14:textId="09D24266" w:rsidR="005D1904" w:rsidRPr="00132DDB" w:rsidRDefault="00DB2856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     </w:t>
      </w:r>
      <w:r w:rsidR="005D1904" w:rsidRPr="00132DDB">
        <w:rPr>
          <w:rFonts w:asciiTheme="minorHAnsi" w:hAnsiTheme="minorHAnsi" w:cstheme="minorHAnsi"/>
        </w:rPr>
        <w:t xml:space="preserve">Tekst objave mora sadržavati: </w:t>
      </w:r>
    </w:p>
    <w:p w14:paraId="5CF4F445" w14:textId="77777777" w:rsidR="005D1904" w:rsidRPr="00132DDB" w:rsidRDefault="005D1904" w:rsidP="00805291">
      <w:pPr>
        <w:pStyle w:val="Default"/>
        <w:numPr>
          <w:ilvl w:val="0"/>
          <w:numId w:val="11"/>
        </w:numPr>
        <w:spacing w:after="18"/>
        <w:ind w:left="360" w:hanging="360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adresu, djelatnost i površinu poslovnog prostora </w:t>
      </w:r>
    </w:p>
    <w:p w14:paraId="3C4BF427" w14:textId="7D9041BB" w:rsidR="005D1904" w:rsidRPr="00132DDB" w:rsidRDefault="005D1904" w:rsidP="00805291">
      <w:pPr>
        <w:pStyle w:val="Default"/>
        <w:numPr>
          <w:ilvl w:val="0"/>
          <w:numId w:val="11"/>
        </w:numPr>
        <w:spacing w:after="18"/>
        <w:ind w:left="360" w:hanging="360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početni </w:t>
      </w:r>
      <w:r w:rsidR="00914D44">
        <w:rPr>
          <w:rFonts w:asciiTheme="minorHAnsi" w:hAnsiTheme="minorHAnsi" w:cstheme="minorHAnsi"/>
        </w:rPr>
        <w:t xml:space="preserve">minimalni </w:t>
      </w:r>
      <w:r w:rsidRPr="00132DDB">
        <w:rPr>
          <w:rFonts w:asciiTheme="minorHAnsi" w:hAnsiTheme="minorHAnsi" w:cstheme="minorHAnsi"/>
        </w:rPr>
        <w:t xml:space="preserve">iznos zakupnine </w:t>
      </w:r>
      <w:r w:rsidRPr="006A6846">
        <w:rPr>
          <w:rFonts w:asciiTheme="minorHAnsi" w:hAnsiTheme="minorHAnsi" w:cstheme="minorHAnsi"/>
        </w:rPr>
        <w:t>po m²</w:t>
      </w:r>
      <w:r w:rsidRPr="00132DDB">
        <w:rPr>
          <w:rFonts w:asciiTheme="minorHAnsi" w:hAnsiTheme="minorHAnsi" w:cstheme="minorHAnsi"/>
        </w:rPr>
        <w:t xml:space="preserve"> </w:t>
      </w:r>
    </w:p>
    <w:p w14:paraId="48E24406" w14:textId="77777777" w:rsidR="005D1904" w:rsidRPr="00132DDB" w:rsidRDefault="005D1904" w:rsidP="00805291">
      <w:pPr>
        <w:pStyle w:val="Default"/>
        <w:numPr>
          <w:ilvl w:val="0"/>
          <w:numId w:val="11"/>
        </w:numPr>
        <w:spacing w:after="18"/>
        <w:ind w:left="360" w:hanging="360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kriterije odabira najpovoljnije ponude </w:t>
      </w:r>
    </w:p>
    <w:p w14:paraId="2B587B70" w14:textId="125D9F60" w:rsidR="005D1904" w:rsidRPr="00132DDB" w:rsidRDefault="008E0965" w:rsidP="00805291">
      <w:pPr>
        <w:pStyle w:val="Default"/>
        <w:numPr>
          <w:ilvl w:val="0"/>
          <w:numId w:val="11"/>
        </w:numPr>
        <w:spacing w:after="18"/>
        <w:ind w:left="360" w:hanging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janje zakupa</w:t>
      </w:r>
      <w:r w:rsidR="005D1904" w:rsidRPr="00132DDB">
        <w:rPr>
          <w:rFonts w:asciiTheme="minorHAnsi" w:hAnsiTheme="minorHAnsi" w:cstheme="minorHAnsi"/>
        </w:rPr>
        <w:t xml:space="preserve"> poslovn</w:t>
      </w:r>
      <w:r>
        <w:rPr>
          <w:rFonts w:asciiTheme="minorHAnsi" w:hAnsiTheme="minorHAnsi" w:cstheme="minorHAnsi"/>
        </w:rPr>
        <w:t>og</w:t>
      </w:r>
      <w:r w:rsidR="005D1904" w:rsidRPr="00132DDB">
        <w:rPr>
          <w:rFonts w:asciiTheme="minorHAnsi" w:hAnsiTheme="minorHAnsi" w:cstheme="minorHAnsi"/>
        </w:rPr>
        <w:t xml:space="preserve"> prostor</w:t>
      </w:r>
      <w:r>
        <w:rPr>
          <w:rFonts w:asciiTheme="minorHAnsi" w:hAnsiTheme="minorHAnsi" w:cstheme="minorHAnsi"/>
        </w:rPr>
        <w:t>a</w:t>
      </w:r>
      <w:r w:rsidR="005D1904" w:rsidRPr="00132DDB">
        <w:rPr>
          <w:rFonts w:asciiTheme="minorHAnsi" w:hAnsiTheme="minorHAnsi" w:cstheme="minorHAnsi"/>
        </w:rPr>
        <w:t xml:space="preserve"> </w:t>
      </w:r>
    </w:p>
    <w:p w14:paraId="7C8448AE" w14:textId="77777777" w:rsidR="005D1904" w:rsidRPr="00132DDB" w:rsidRDefault="005D1904" w:rsidP="00805291">
      <w:pPr>
        <w:pStyle w:val="Default"/>
        <w:numPr>
          <w:ilvl w:val="0"/>
          <w:numId w:val="11"/>
        </w:numPr>
        <w:spacing w:after="18"/>
        <w:ind w:left="360" w:hanging="360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rok i način podnošenja ponuda </w:t>
      </w:r>
    </w:p>
    <w:p w14:paraId="79E548F9" w14:textId="19906084" w:rsidR="005D1904" w:rsidRPr="00132DDB" w:rsidRDefault="00CD6C66" w:rsidP="00805291">
      <w:pPr>
        <w:pStyle w:val="Default"/>
        <w:numPr>
          <w:ilvl w:val="0"/>
          <w:numId w:val="11"/>
        </w:numPr>
        <w:spacing w:after="18"/>
        <w:ind w:left="360" w:hanging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pis dokumenata </w:t>
      </w:r>
      <w:r w:rsidR="005D1904" w:rsidRPr="00132DDB">
        <w:rPr>
          <w:rFonts w:asciiTheme="minorHAnsi" w:hAnsiTheme="minorHAnsi" w:cstheme="minorHAnsi"/>
        </w:rPr>
        <w:t>koj</w:t>
      </w:r>
      <w:r>
        <w:rPr>
          <w:rFonts w:asciiTheme="minorHAnsi" w:hAnsiTheme="minorHAnsi" w:cstheme="minorHAnsi"/>
        </w:rPr>
        <w:t>e</w:t>
      </w:r>
      <w:r w:rsidR="005D1904" w:rsidRPr="00132DDB">
        <w:rPr>
          <w:rFonts w:asciiTheme="minorHAnsi" w:hAnsiTheme="minorHAnsi" w:cstheme="minorHAnsi"/>
        </w:rPr>
        <w:t xml:space="preserve"> je </w:t>
      </w:r>
      <w:r w:rsidRPr="00132DDB">
        <w:rPr>
          <w:rFonts w:asciiTheme="minorHAnsi" w:hAnsiTheme="minorHAnsi" w:cstheme="minorHAnsi"/>
        </w:rPr>
        <w:t>ponu</w:t>
      </w:r>
      <w:r>
        <w:rPr>
          <w:rFonts w:asciiTheme="minorHAnsi" w:hAnsiTheme="minorHAnsi" w:cstheme="minorHAnsi"/>
        </w:rPr>
        <w:t>ditelj</w:t>
      </w:r>
      <w:r w:rsidRPr="00132DDB">
        <w:rPr>
          <w:rFonts w:asciiTheme="minorHAnsi" w:hAnsiTheme="minorHAnsi" w:cstheme="minorHAnsi"/>
        </w:rPr>
        <w:t xml:space="preserve"> </w:t>
      </w:r>
      <w:r w:rsidR="005D1904" w:rsidRPr="00132DDB">
        <w:rPr>
          <w:rFonts w:asciiTheme="minorHAnsi" w:hAnsiTheme="minorHAnsi" w:cstheme="minorHAnsi"/>
        </w:rPr>
        <w:t xml:space="preserve">dužan </w:t>
      </w:r>
      <w:r>
        <w:rPr>
          <w:rFonts w:asciiTheme="minorHAnsi" w:hAnsiTheme="minorHAnsi" w:cstheme="minorHAnsi"/>
        </w:rPr>
        <w:t>dostaviti</w:t>
      </w:r>
      <w:r w:rsidRPr="00132DDB">
        <w:rPr>
          <w:rFonts w:asciiTheme="minorHAnsi" w:hAnsiTheme="minorHAnsi" w:cstheme="minorHAnsi"/>
        </w:rPr>
        <w:t xml:space="preserve"> </w:t>
      </w:r>
    </w:p>
    <w:p w14:paraId="6C2D6BC5" w14:textId="77777777" w:rsidR="005D1904" w:rsidRPr="00132DDB" w:rsidRDefault="005D1904" w:rsidP="00805291">
      <w:pPr>
        <w:pStyle w:val="Default"/>
        <w:numPr>
          <w:ilvl w:val="0"/>
          <w:numId w:val="11"/>
        </w:numPr>
        <w:spacing w:after="18"/>
        <w:ind w:left="360" w:hanging="360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datum, vrijeme i mjesto otvaranja ponuda </w:t>
      </w:r>
    </w:p>
    <w:p w14:paraId="1367C952" w14:textId="35AC0BB1" w:rsidR="005D1904" w:rsidRPr="00132DDB" w:rsidRDefault="0076010B" w:rsidP="00805291">
      <w:pPr>
        <w:pStyle w:val="Default"/>
        <w:numPr>
          <w:ilvl w:val="0"/>
          <w:numId w:val="11"/>
        </w:numPr>
        <w:ind w:left="360" w:hanging="360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>način na koji</w:t>
      </w:r>
      <w:r w:rsidR="005D1904" w:rsidRPr="00132DDB">
        <w:rPr>
          <w:rFonts w:asciiTheme="minorHAnsi" w:hAnsiTheme="minorHAnsi" w:cstheme="minorHAnsi"/>
        </w:rPr>
        <w:t xml:space="preserve"> se poslovni prostor može razgledati. </w:t>
      </w:r>
    </w:p>
    <w:p w14:paraId="0FA305CA" w14:textId="77777777" w:rsidR="005D1904" w:rsidRPr="00132DDB" w:rsidRDefault="005D1904" w:rsidP="00805291">
      <w:pPr>
        <w:pStyle w:val="Default"/>
        <w:ind w:firstLine="360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Javni natječaj se provodi podnošenjem pisanih ponuda, u roku utvrđenom u tekstu objavljenog javnog natječaja. </w:t>
      </w:r>
    </w:p>
    <w:p w14:paraId="7C21D64B" w14:textId="6A57231D" w:rsidR="005D1904" w:rsidRPr="00132DDB" w:rsidRDefault="0084379B" w:rsidP="00805291">
      <w:pPr>
        <w:pStyle w:val="Default"/>
        <w:ind w:firstLine="360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>Ponude se dostavljaju u zatvorenoj omotnici preporučenom poštom ili osobno na adresu</w:t>
      </w:r>
      <w:r w:rsidR="00A404BD">
        <w:rPr>
          <w:rFonts w:asciiTheme="minorHAnsi" w:hAnsiTheme="minorHAnsi" w:cstheme="minorHAnsi"/>
        </w:rPr>
        <w:t>:</w:t>
      </w:r>
      <w:r w:rsidRPr="00132DDB">
        <w:rPr>
          <w:rFonts w:asciiTheme="minorHAnsi" w:hAnsiTheme="minorHAnsi" w:cstheme="minorHAnsi"/>
        </w:rPr>
        <w:t xml:space="preserve"> </w:t>
      </w:r>
      <w:r w:rsidR="00320631" w:rsidRPr="00132DDB">
        <w:rPr>
          <w:rFonts w:asciiTheme="minorHAnsi" w:hAnsiTheme="minorHAnsi" w:cstheme="minorHAnsi"/>
        </w:rPr>
        <w:t xml:space="preserve">Sveučilišta u Zagrebu </w:t>
      </w:r>
      <w:r w:rsidRPr="00132DDB">
        <w:rPr>
          <w:rFonts w:asciiTheme="minorHAnsi" w:hAnsiTheme="minorHAnsi" w:cstheme="minorHAnsi"/>
        </w:rPr>
        <w:t>Fakultet strojarstva i brodogradnje, s naznakom „Natječaj za zakup poslovnog prostora</w:t>
      </w:r>
      <w:r w:rsidR="003C6B39" w:rsidRPr="00132DDB">
        <w:rPr>
          <w:rFonts w:asciiTheme="minorHAnsi" w:hAnsiTheme="minorHAnsi" w:cstheme="minorHAnsi"/>
        </w:rPr>
        <w:t xml:space="preserve"> </w:t>
      </w:r>
      <w:r w:rsidRPr="00132DDB">
        <w:rPr>
          <w:rFonts w:asciiTheme="minorHAnsi" w:hAnsiTheme="minorHAnsi" w:cstheme="minorHAnsi"/>
        </w:rPr>
        <w:t>– NE OTVARAJ“</w:t>
      </w:r>
      <w:r w:rsidR="005D1904" w:rsidRPr="00132DDB">
        <w:rPr>
          <w:rFonts w:asciiTheme="minorHAnsi" w:hAnsiTheme="minorHAnsi" w:cstheme="minorHAnsi"/>
        </w:rPr>
        <w:t xml:space="preserve">. </w:t>
      </w:r>
    </w:p>
    <w:p w14:paraId="3926F920" w14:textId="6B1ED198" w:rsidR="005D1904" w:rsidRPr="00132DDB" w:rsidRDefault="005D1904" w:rsidP="00805291">
      <w:pPr>
        <w:pStyle w:val="Default"/>
        <w:ind w:firstLine="360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U oba </w:t>
      </w:r>
      <w:r w:rsidR="00CD6C66">
        <w:rPr>
          <w:rFonts w:asciiTheme="minorHAnsi" w:hAnsiTheme="minorHAnsi" w:cstheme="minorHAnsi"/>
        </w:rPr>
        <w:t xml:space="preserve">navedena </w:t>
      </w:r>
      <w:r w:rsidRPr="00132DDB">
        <w:rPr>
          <w:rFonts w:asciiTheme="minorHAnsi" w:hAnsiTheme="minorHAnsi" w:cstheme="minorHAnsi"/>
        </w:rPr>
        <w:t xml:space="preserve">slučaja ponuda mora biti zaprimljena u </w:t>
      </w:r>
      <w:r w:rsidR="0084379B" w:rsidRPr="00132DDB">
        <w:rPr>
          <w:rFonts w:asciiTheme="minorHAnsi" w:hAnsiTheme="minorHAnsi" w:cstheme="minorHAnsi"/>
        </w:rPr>
        <w:t>Pisarnici Fakulteta</w:t>
      </w:r>
      <w:r w:rsidRPr="00132DDB">
        <w:rPr>
          <w:rFonts w:asciiTheme="minorHAnsi" w:hAnsiTheme="minorHAnsi" w:cstheme="minorHAnsi"/>
        </w:rPr>
        <w:t xml:space="preserve"> najkasnije do roka propisanog javnim natječajem. </w:t>
      </w:r>
    </w:p>
    <w:p w14:paraId="37F34773" w14:textId="125A617E" w:rsidR="005D1904" w:rsidRPr="00132DDB" w:rsidRDefault="005D1904" w:rsidP="00805291">
      <w:pPr>
        <w:spacing w:line="240" w:lineRule="auto"/>
        <w:ind w:firstLine="360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Ponude i popratna dokumentacija čuvaju se </w:t>
      </w:r>
      <w:r w:rsidR="003F2C2A">
        <w:rPr>
          <w:rFonts w:cstheme="minorHAnsi"/>
          <w:sz w:val="24"/>
          <w:szCs w:val="24"/>
        </w:rPr>
        <w:t>pet (</w:t>
      </w:r>
      <w:r w:rsidRPr="00132DDB">
        <w:rPr>
          <w:rFonts w:cstheme="minorHAnsi"/>
          <w:sz w:val="24"/>
          <w:szCs w:val="24"/>
        </w:rPr>
        <w:t>5</w:t>
      </w:r>
      <w:r w:rsidR="003F2C2A">
        <w:rPr>
          <w:rFonts w:cstheme="minorHAnsi"/>
          <w:sz w:val="24"/>
          <w:szCs w:val="24"/>
        </w:rPr>
        <w:t>)</w:t>
      </w:r>
      <w:r w:rsidRPr="00132DDB">
        <w:rPr>
          <w:rFonts w:cstheme="minorHAnsi"/>
          <w:sz w:val="24"/>
          <w:szCs w:val="24"/>
        </w:rPr>
        <w:t xml:space="preserve"> godina od provedenog javnog natječaja.</w:t>
      </w:r>
    </w:p>
    <w:p w14:paraId="3CF69FCE" w14:textId="1F198444" w:rsidR="00DA77A6" w:rsidRPr="00132DDB" w:rsidRDefault="00880FC4" w:rsidP="00DA77A6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7.</w:t>
      </w:r>
    </w:p>
    <w:p w14:paraId="2BB47232" w14:textId="6F23D9F8" w:rsidR="0076010B" w:rsidRDefault="00F81A15" w:rsidP="00CE5F28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Nepotpune i nepravodobne ponude neće se razmatrati. Neće se razmatrati ni ponude za koje je pisanim putem zatražena dopuna i/ili pojašnjenje, a ponuditelj u za to ostavljenom roku nije udovoljio traženju </w:t>
      </w:r>
      <w:r w:rsidR="00CE7598">
        <w:rPr>
          <w:rFonts w:asciiTheme="minorHAnsi" w:hAnsiTheme="minorHAnsi" w:cstheme="minorHAnsi"/>
        </w:rPr>
        <w:t>zakupodavca</w:t>
      </w:r>
      <w:r w:rsidRPr="00132DDB">
        <w:rPr>
          <w:rFonts w:asciiTheme="minorHAnsi" w:hAnsiTheme="minorHAnsi" w:cstheme="minorHAnsi"/>
        </w:rPr>
        <w:t xml:space="preserve">. Zakupodavac zadržava pravo neprihvaćanja niti jedne ponude i pravo poništenja natječaja u bilo koje vrijeme prije zaključenja ugovora, bez ikakve odgovornosti prema ponuditeljima i bez obveze obrazlaganja razloga svoje odluke. </w:t>
      </w:r>
      <w:r w:rsidR="005D1904" w:rsidRPr="00132DDB">
        <w:rPr>
          <w:rFonts w:asciiTheme="minorHAnsi" w:hAnsiTheme="minorHAnsi" w:cstheme="minorHAnsi"/>
        </w:rPr>
        <w:t xml:space="preserve">Povjerenstvo vodi zapisnik </w:t>
      </w:r>
      <w:r w:rsidR="009D50E1">
        <w:rPr>
          <w:rFonts w:asciiTheme="minorHAnsi" w:hAnsiTheme="minorHAnsi" w:cstheme="minorHAnsi"/>
        </w:rPr>
        <w:t xml:space="preserve">o otvaranju ponuda </w:t>
      </w:r>
      <w:r w:rsidR="005D1904" w:rsidRPr="00132DDB">
        <w:rPr>
          <w:rFonts w:asciiTheme="minorHAnsi" w:hAnsiTheme="minorHAnsi" w:cstheme="minorHAnsi"/>
        </w:rPr>
        <w:t xml:space="preserve">u kojem utvrđuje podatke o danu javnog otvaranja ponuda, članovima povjerenstva, prisutnim </w:t>
      </w:r>
      <w:r w:rsidR="00DA1F29" w:rsidRPr="00132DDB">
        <w:rPr>
          <w:rFonts w:asciiTheme="minorHAnsi" w:hAnsiTheme="minorHAnsi" w:cstheme="minorHAnsi"/>
        </w:rPr>
        <w:t>ponu</w:t>
      </w:r>
      <w:r w:rsidR="00DA1F29">
        <w:rPr>
          <w:rFonts w:asciiTheme="minorHAnsi" w:hAnsiTheme="minorHAnsi" w:cstheme="minorHAnsi"/>
        </w:rPr>
        <w:t>diteljima</w:t>
      </w:r>
      <w:r w:rsidR="005D1904" w:rsidRPr="00132DDB">
        <w:rPr>
          <w:rFonts w:asciiTheme="minorHAnsi" w:hAnsiTheme="minorHAnsi" w:cstheme="minorHAnsi"/>
        </w:rPr>
        <w:t xml:space="preserve">, poslovnom prostoru, početnoj </w:t>
      </w:r>
      <w:r w:rsidR="00914D44">
        <w:rPr>
          <w:rFonts w:asciiTheme="minorHAnsi" w:hAnsiTheme="minorHAnsi" w:cstheme="minorHAnsi"/>
        </w:rPr>
        <w:t xml:space="preserve">minimalnoj </w:t>
      </w:r>
      <w:r w:rsidR="005D1904" w:rsidRPr="00132DDB">
        <w:rPr>
          <w:rFonts w:asciiTheme="minorHAnsi" w:hAnsiTheme="minorHAnsi" w:cstheme="minorHAnsi"/>
        </w:rPr>
        <w:t xml:space="preserve">zakupnini, zaprimljenim ponudama te utvrđuje listu </w:t>
      </w:r>
      <w:r w:rsidR="00DA1F29" w:rsidRPr="00132DDB">
        <w:rPr>
          <w:rFonts w:asciiTheme="minorHAnsi" w:hAnsiTheme="minorHAnsi" w:cstheme="minorHAnsi"/>
        </w:rPr>
        <w:t>ponu</w:t>
      </w:r>
      <w:r w:rsidR="00DA1F29">
        <w:rPr>
          <w:rFonts w:asciiTheme="minorHAnsi" w:hAnsiTheme="minorHAnsi" w:cstheme="minorHAnsi"/>
        </w:rPr>
        <w:t>ditelja</w:t>
      </w:r>
      <w:r w:rsidR="00DA1F29" w:rsidRPr="00132DDB">
        <w:rPr>
          <w:rFonts w:asciiTheme="minorHAnsi" w:hAnsiTheme="minorHAnsi" w:cstheme="minorHAnsi"/>
        </w:rPr>
        <w:t xml:space="preserve"> </w:t>
      </w:r>
      <w:r w:rsidR="005D1904" w:rsidRPr="00132DDB">
        <w:rPr>
          <w:rFonts w:asciiTheme="minorHAnsi" w:hAnsiTheme="minorHAnsi" w:cstheme="minorHAnsi"/>
        </w:rPr>
        <w:t xml:space="preserve">s visinama zakupnine. Zapisnik potpisuju prisutni </w:t>
      </w:r>
      <w:r w:rsidR="00DA1F29" w:rsidRPr="00132DDB">
        <w:rPr>
          <w:rFonts w:asciiTheme="minorHAnsi" w:hAnsiTheme="minorHAnsi" w:cstheme="minorHAnsi"/>
        </w:rPr>
        <w:t>ponu</w:t>
      </w:r>
      <w:r w:rsidR="00DA1F29">
        <w:rPr>
          <w:rFonts w:asciiTheme="minorHAnsi" w:hAnsiTheme="minorHAnsi" w:cstheme="minorHAnsi"/>
        </w:rPr>
        <w:t>ditelji</w:t>
      </w:r>
      <w:r w:rsidR="00DA1F29" w:rsidRPr="00132DDB">
        <w:rPr>
          <w:rFonts w:asciiTheme="minorHAnsi" w:hAnsiTheme="minorHAnsi" w:cstheme="minorHAnsi"/>
        </w:rPr>
        <w:t xml:space="preserve"> </w:t>
      </w:r>
      <w:r w:rsidR="005D1904" w:rsidRPr="00132DDB">
        <w:rPr>
          <w:rFonts w:asciiTheme="minorHAnsi" w:hAnsiTheme="minorHAnsi" w:cstheme="minorHAnsi"/>
        </w:rPr>
        <w:t xml:space="preserve">i članovi povjerenstva. </w:t>
      </w:r>
    </w:p>
    <w:p w14:paraId="46593185" w14:textId="77777777" w:rsidR="00CE5F28" w:rsidRPr="00132DDB" w:rsidRDefault="00CE5F28" w:rsidP="00CE5F28">
      <w:pPr>
        <w:pStyle w:val="Default"/>
        <w:ind w:firstLine="708"/>
        <w:jc w:val="both"/>
        <w:rPr>
          <w:rFonts w:cstheme="minorHAnsi"/>
        </w:rPr>
      </w:pPr>
    </w:p>
    <w:p w14:paraId="109B4975" w14:textId="244950FB" w:rsidR="006C48F6" w:rsidRPr="00132DDB" w:rsidRDefault="00880FC4" w:rsidP="006C48F6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8.</w:t>
      </w:r>
    </w:p>
    <w:p w14:paraId="0EE47A1D" w14:textId="47DCF7F4" w:rsidR="00537086" w:rsidRPr="00132DDB" w:rsidRDefault="0076010B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Kriterij</w:t>
      </w:r>
      <w:r w:rsidR="00911216">
        <w:rPr>
          <w:rFonts w:cstheme="minorHAnsi"/>
          <w:sz w:val="24"/>
          <w:szCs w:val="24"/>
        </w:rPr>
        <w:t>i</w:t>
      </w:r>
      <w:r w:rsidRPr="00132DDB">
        <w:rPr>
          <w:rFonts w:cstheme="minorHAnsi"/>
          <w:sz w:val="24"/>
          <w:szCs w:val="24"/>
        </w:rPr>
        <w:t xml:space="preserve"> </w:t>
      </w:r>
      <w:r w:rsidR="00911216">
        <w:rPr>
          <w:rFonts w:cstheme="minorHAnsi"/>
          <w:sz w:val="24"/>
          <w:szCs w:val="24"/>
        </w:rPr>
        <w:t xml:space="preserve">za </w:t>
      </w:r>
      <w:r w:rsidRPr="00132DDB">
        <w:rPr>
          <w:rFonts w:cstheme="minorHAnsi"/>
          <w:sz w:val="24"/>
          <w:szCs w:val="24"/>
        </w:rPr>
        <w:t xml:space="preserve">odabir najpovoljnije ponude </w:t>
      </w:r>
      <w:r w:rsidR="00911216">
        <w:rPr>
          <w:rFonts w:cstheme="minorHAnsi"/>
          <w:sz w:val="24"/>
          <w:szCs w:val="24"/>
        </w:rPr>
        <w:t>bit će detaljno određeni u</w:t>
      </w:r>
      <w:r w:rsidR="005577F3">
        <w:rPr>
          <w:rFonts w:cstheme="minorHAnsi"/>
          <w:sz w:val="24"/>
          <w:szCs w:val="24"/>
        </w:rPr>
        <w:t xml:space="preserve"> </w:t>
      </w:r>
      <w:r w:rsidR="00911216" w:rsidRPr="00132DDB">
        <w:rPr>
          <w:rFonts w:cstheme="minorHAnsi"/>
          <w:sz w:val="24"/>
          <w:szCs w:val="24"/>
        </w:rPr>
        <w:t>svak</w:t>
      </w:r>
      <w:r w:rsidR="00911216">
        <w:rPr>
          <w:rFonts w:cstheme="minorHAnsi"/>
          <w:sz w:val="24"/>
          <w:szCs w:val="24"/>
        </w:rPr>
        <w:t>o</w:t>
      </w:r>
      <w:r w:rsidR="00911216" w:rsidRPr="00132DDB">
        <w:rPr>
          <w:rFonts w:cstheme="minorHAnsi"/>
          <w:sz w:val="24"/>
          <w:szCs w:val="24"/>
        </w:rPr>
        <w:t xml:space="preserve">m </w:t>
      </w:r>
      <w:r w:rsidR="00F30148" w:rsidRPr="00132DDB">
        <w:rPr>
          <w:rFonts w:cstheme="minorHAnsi"/>
          <w:sz w:val="24"/>
          <w:szCs w:val="24"/>
        </w:rPr>
        <w:t>pojedinačn</w:t>
      </w:r>
      <w:r w:rsidR="00911216">
        <w:rPr>
          <w:rFonts w:cstheme="minorHAnsi"/>
          <w:sz w:val="24"/>
          <w:szCs w:val="24"/>
        </w:rPr>
        <w:t>o</w:t>
      </w:r>
      <w:r w:rsidR="00F30148" w:rsidRPr="00132DDB">
        <w:rPr>
          <w:rFonts w:cstheme="minorHAnsi"/>
          <w:sz w:val="24"/>
          <w:szCs w:val="24"/>
        </w:rPr>
        <w:t>m natječaj</w:t>
      </w:r>
      <w:r w:rsidR="00911216">
        <w:rPr>
          <w:rFonts w:cstheme="minorHAnsi"/>
          <w:sz w:val="24"/>
          <w:szCs w:val="24"/>
        </w:rPr>
        <w:t>u</w:t>
      </w:r>
      <w:r w:rsidR="00F30148" w:rsidRPr="00132DDB">
        <w:rPr>
          <w:rFonts w:cstheme="minorHAnsi"/>
          <w:sz w:val="24"/>
          <w:szCs w:val="24"/>
        </w:rPr>
        <w:t xml:space="preserve">. </w:t>
      </w:r>
    </w:p>
    <w:p w14:paraId="01887EE6" w14:textId="77777777" w:rsidR="00537086" w:rsidRPr="00132DDB" w:rsidRDefault="00537086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</w:p>
    <w:p w14:paraId="5D5FABBF" w14:textId="38306E79" w:rsidR="00915714" w:rsidRPr="00132DDB" w:rsidRDefault="009F507D" w:rsidP="00915714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9.</w:t>
      </w:r>
    </w:p>
    <w:p w14:paraId="695B0A9C" w14:textId="296376E9" w:rsidR="00537086" w:rsidRPr="00132DDB" w:rsidRDefault="005D1904" w:rsidP="00537086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>Odluku o najpovoljnijoj ponudi donosi povjerenstvo</w:t>
      </w:r>
      <w:r w:rsidR="009D50E1">
        <w:rPr>
          <w:rFonts w:asciiTheme="minorHAnsi" w:hAnsiTheme="minorHAnsi" w:cstheme="minorHAnsi"/>
        </w:rPr>
        <w:t xml:space="preserve"> </w:t>
      </w:r>
      <w:r w:rsidR="009D50E1" w:rsidRPr="009D50E1">
        <w:rPr>
          <w:rFonts w:asciiTheme="minorHAnsi" w:hAnsiTheme="minorHAnsi" w:cstheme="minorHAnsi"/>
        </w:rPr>
        <w:t>na temelju provedenog pregleda ponuda što se utvrđuje zapisnikom o pregledu i ocjeni ponuda.</w:t>
      </w:r>
    </w:p>
    <w:p w14:paraId="45E10BD8" w14:textId="68464B97" w:rsidR="00537086" w:rsidRPr="00132DDB" w:rsidRDefault="00537086" w:rsidP="00537086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>O rezultatima javnog natječaja sudionicima se šalje pisana obavijest.</w:t>
      </w:r>
    </w:p>
    <w:p w14:paraId="500583C6" w14:textId="42655E57" w:rsidR="005D1904" w:rsidRPr="00132DDB" w:rsidRDefault="005D1904" w:rsidP="00537086">
      <w:pPr>
        <w:pStyle w:val="Default"/>
        <w:ind w:firstLine="708"/>
        <w:jc w:val="both"/>
        <w:rPr>
          <w:rFonts w:cstheme="minorHAnsi"/>
        </w:rPr>
      </w:pPr>
      <w:r w:rsidRPr="00132DDB">
        <w:rPr>
          <w:rFonts w:cstheme="minorHAnsi"/>
        </w:rPr>
        <w:lastRenderedPageBreak/>
        <w:t xml:space="preserve">Povjerenstvo može umjesto donošenja </w:t>
      </w:r>
      <w:bookmarkStart w:id="1" w:name="_Hlk191040365"/>
      <w:r w:rsidRPr="00132DDB">
        <w:rPr>
          <w:rFonts w:cstheme="minorHAnsi"/>
        </w:rPr>
        <w:t>odluke o najpovoljnijoj ponudi</w:t>
      </w:r>
      <w:bookmarkEnd w:id="1"/>
      <w:r w:rsidRPr="00132DDB">
        <w:rPr>
          <w:rFonts w:cstheme="minorHAnsi"/>
        </w:rPr>
        <w:t xml:space="preserve">, a nakon provedenog postupka, predložiti </w:t>
      </w:r>
      <w:r w:rsidR="00F81A15" w:rsidRPr="00132DDB">
        <w:rPr>
          <w:rFonts w:cstheme="minorHAnsi"/>
        </w:rPr>
        <w:t>dekanu</w:t>
      </w:r>
      <w:r w:rsidRPr="00132DDB">
        <w:rPr>
          <w:rFonts w:cstheme="minorHAnsi"/>
        </w:rPr>
        <w:t xml:space="preserve"> donošenje odluke o poništenju javnog natječaja.</w:t>
      </w:r>
    </w:p>
    <w:p w14:paraId="66595DE1" w14:textId="77777777" w:rsidR="00537086" w:rsidRPr="00132DDB" w:rsidRDefault="00537086" w:rsidP="00537086">
      <w:pPr>
        <w:pStyle w:val="Default"/>
        <w:ind w:firstLine="708"/>
        <w:jc w:val="both"/>
        <w:rPr>
          <w:rFonts w:cstheme="minorHAnsi"/>
        </w:rPr>
      </w:pPr>
    </w:p>
    <w:p w14:paraId="550C6B4D" w14:textId="0D166470" w:rsidR="00E22EBB" w:rsidRPr="00132DDB" w:rsidRDefault="009F507D" w:rsidP="00E22EBB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10.</w:t>
      </w:r>
    </w:p>
    <w:p w14:paraId="2DBC4EE7" w14:textId="77777777" w:rsidR="005D1904" w:rsidRPr="00132DDB" w:rsidRDefault="005D1904" w:rsidP="00805291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Pravo prednosti na sklapanje ugovora o zakupu poslovnog prostora imaju osobe određene Zakonom o hrvatskim braniteljima iz Domovinskog rata i članovima njihovih obitelji ako se u svojoj prijavi na natječaj za navedeni prostor pozovu na to pravo, ako ispunjavaju uvjete iz natječaja i Zakona o zakupu i kupoprodaji poslovnog prostora te prihvate najviši ponuđeni iznos zakupnine. </w:t>
      </w:r>
    </w:p>
    <w:p w14:paraId="6C62A35D" w14:textId="080A4FD3" w:rsidR="005D1904" w:rsidRPr="00132DDB" w:rsidRDefault="005D190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Osob</w:t>
      </w:r>
      <w:r w:rsidR="005577F3">
        <w:rPr>
          <w:rFonts w:cstheme="minorHAnsi"/>
          <w:sz w:val="24"/>
          <w:szCs w:val="24"/>
        </w:rPr>
        <w:t>e</w:t>
      </w:r>
      <w:r w:rsidRPr="00132DDB">
        <w:rPr>
          <w:rFonts w:cstheme="minorHAnsi"/>
          <w:sz w:val="24"/>
          <w:szCs w:val="24"/>
        </w:rPr>
        <w:t xml:space="preserve"> iz stavka 1. ovog članka dužn</w:t>
      </w:r>
      <w:r w:rsidR="005577F3">
        <w:rPr>
          <w:rFonts w:cstheme="minorHAnsi"/>
          <w:sz w:val="24"/>
          <w:szCs w:val="24"/>
        </w:rPr>
        <w:t>e</w:t>
      </w:r>
      <w:r w:rsidRPr="00132DDB">
        <w:rPr>
          <w:rFonts w:cstheme="minorHAnsi"/>
          <w:sz w:val="24"/>
          <w:szCs w:val="24"/>
        </w:rPr>
        <w:t xml:space="preserve"> se u roku od 3 dana od dana primitka zapisnika o javnom otvaranju ponuda izjasniti hoće li iskoristiti svoje pravo prvenstva.</w:t>
      </w:r>
    </w:p>
    <w:p w14:paraId="1DADBF86" w14:textId="4CC6FCED" w:rsidR="00E22EBB" w:rsidRPr="00132DDB" w:rsidRDefault="009F507D" w:rsidP="00E22EBB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11.</w:t>
      </w:r>
    </w:p>
    <w:p w14:paraId="43CB8EFC" w14:textId="094500FC" w:rsidR="00537086" w:rsidRPr="00132DDB" w:rsidRDefault="00F81A15" w:rsidP="0076010B">
      <w:pPr>
        <w:spacing w:after="0" w:line="240" w:lineRule="auto"/>
        <w:ind w:firstLine="708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S najpovoljnijim ponuditeljem sklapa se ugovor o zakupu</w:t>
      </w:r>
      <w:r w:rsidR="00537086" w:rsidRPr="00132DDB">
        <w:rPr>
          <w:rFonts w:cstheme="minorHAnsi"/>
          <w:sz w:val="24"/>
          <w:szCs w:val="24"/>
        </w:rPr>
        <w:t>.</w:t>
      </w:r>
    </w:p>
    <w:p w14:paraId="2C705ED0" w14:textId="3C22FDB7" w:rsidR="00F81A15" w:rsidRPr="00132DDB" w:rsidRDefault="00F81A15" w:rsidP="0076010B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Zakupodavac će </w:t>
      </w:r>
      <w:r w:rsidR="00D86D8F">
        <w:rPr>
          <w:rFonts w:cstheme="minorHAnsi"/>
          <w:sz w:val="24"/>
          <w:szCs w:val="24"/>
        </w:rPr>
        <w:t xml:space="preserve">zakupniku </w:t>
      </w:r>
      <w:r w:rsidRPr="00132DDB">
        <w:rPr>
          <w:rFonts w:cstheme="minorHAnsi"/>
          <w:sz w:val="24"/>
          <w:szCs w:val="24"/>
        </w:rPr>
        <w:t xml:space="preserve">predati poslovni prostor u posjed </w:t>
      </w:r>
      <w:r w:rsidR="00D86D8F">
        <w:rPr>
          <w:rFonts w:cstheme="minorHAnsi"/>
          <w:sz w:val="24"/>
          <w:szCs w:val="24"/>
        </w:rPr>
        <w:t>u</w:t>
      </w:r>
      <w:r w:rsidR="00D86D8F" w:rsidRPr="00132DDB">
        <w:rPr>
          <w:rFonts w:cstheme="minorHAnsi"/>
          <w:sz w:val="24"/>
          <w:szCs w:val="24"/>
        </w:rPr>
        <w:t xml:space="preserve"> </w:t>
      </w:r>
      <w:r w:rsidRPr="00132DDB">
        <w:rPr>
          <w:rFonts w:cstheme="minorHAnsi"/>
          <w:sz w:val="24"/>
          <w:szCs w:val="24"/>
        </w:rPr>
        <w:t xml:space="preserve">dogovorenom roku, a nakon potpisivanja ugovora. </w:t>
      </w:r>
    </w:p>
    <w:p w14:paraId="77798BE4" w14:textId="77777777" w:rsidR="0076010B" w:rsidRPr="00132DDB" w:rsidRDefault="0076010B" w:rsidP="0076010B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</w:p>
    <w:p w14:paraId="7342F4E2" w14:textId="27FB64ED" w:rsidR="00D06C00" w:rsidRPr="00132DDB" w:rsidRDefault="00252C7D" w:rsidP="00D06C00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12.</w:t>
      </w:r>
    </w:p>
    <w:p w14:paraId="3BEB4E89" w14:textId="546C93A7" w:rsidR="005D1904" w:rsidRPr="00132DDB" w:rsidRDefault="005D1904" w:rsidP="00805291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>Ugovor o zakupu poslovnog prostora sklapa se na određeno vrijeme, najdu</w:t>
      </w:r>
      <w:r w:rsidR="00627E3B">
        <w:rPr>
          <w:rFonts w:asciiTheme="minorHAnsi" w:hAnsiTheme="minorHAnsi" w:cstheme="minorHAnsi"/>
        </w:rPr>
        <w:t>lj</w:t>
      </w:r>
      <w:r w:rsidRPr="00132DDB">
        <w:rPr>
          <w:rFonts w:asciiTheme="minorHAnsi" w:hAnsiTheme="minorHAnsi" w:cstheme="minorHAnsi"/>
        </w:rPr>
        <w:t>e do 1</w:t>
      </w:r>
      <w:r w:rsidR="00137E9C" w:rsidRPr="00132DDB">
        <w:rPr>
          <w:rFonts w:asciiTheme="minorHAnsi" w:hAnsiTheme="minorHAnsi" w:cstheme="minorHAnsi"/>
        </w:rPr>
        <w:t>5</w:t>
      </w:r>
      <w:r w:rsidRPr="00132DDB">
        <w:rPr>
          <w:rFonts w:asciiTheme="minorHAnsi" w:hAnsiTheme="minorHAnsi" w:cstheme="minorHAnsi"/>
        </w:rPr>
        <w:t xml:space="preserve"> godina. </w:t>
      </w:r>
    </w:p>
    <w:p w14:paraId="7181A8A6" w14:textId="7D3E12F7" w:rsidR="0084379B" w:rsidRPr="00132DDB" w:rsidRDefault="009D2957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9D2957">
        <w:rPr>
          <w:rFonts w:cstheme="minorHAnsi"/>
          <w:sz w:val="24"/>
          <w:szCs w:val="24"/>
        </w:rPr>
        <w:t xml:space="preserve">Iznimno, dekan </w:t>
      </w:r>
      <w:r w:rsidR="006C7FA1">
        <w:rPr>
          <w:rFonts w:cstheme="minorHAnsi"/>
          <w:sz w:val="24"/>
          <w:szCs w:val="24"/>
        </w:rPr>
        <w:t xml:space="preserve">uz potvrdu Fakultetskog vijeća </w:t>
      </w:r>
      <w:r w:rsidRPr="009D2957">
        <w:rPr>
          <w:rFonts w:cstheme="minorHAnsi"/>
          <w:sz w:val="24"/>
          <w:szCs w:val="24"/>
        </w:rPr>
        <w:t>može odobriti zakup poslovnog prostora na dulje od 15 godina, ako procijeni da za to postoje opravdani razlozi.</w:t>
      </w:r>
    </w:p>
    <w:p w14:paraId="64C4FFE1" w14:textId="7A520522" w:rsidR="0044078F" w:rsidRPr="00132DDB" w:rsidRDefault="000C74DB" w:rsidP="0044078F">
      <w:pPr>
        <w:jc w:val="center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Članak 1</w:t>
      </w:r>
      <w:r w:rsidR="00F30148" w:rsidRPr="00132DDB">
        <w:rPr>
          <w:rFonts w:cstheme="minorHAnsi"/>
          <w:sz w:val="24"/>
          <w:szCs w:val="24"/>
        </w:rPr>
        <w:t>3</w:t>
      </w:r>
      <w:r w:rsidRPr="00132DDB">
        <w:rPr>
          <w:rFonts w:cstheme="minorHAnsi"/>
          <w:sz w:val="24"/>
          <w:szCs w:val="24"/>
        </w:rPr>
        <w:t>.</w:t>
      </w:r>
    </w:p>
    <w:p w14:paraId="3167A50D" w14:textId="77777777" w:rsidR="005D1904" w:rsidRPr="00132DDB" w:rsidRDefault="005D1904" w:rsidP="00805291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Ugovor o zakupu poslovnog prostora u pravilu sadrži: </w:t>
      </w:r>
    </w:p>
    <w:p w14:paraId="7033A5BB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1. ime i prezime ili naziv, adresu prebivališta ili sjedišta te OIB ugovornih strana </w:t>
      </w:r>
    </w:p>
    <w:p w14:paraId="0869F81D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2. podatke za identifikaciju poslovnog prostora (površina, adresa, oznaka) </w:t>
      </w:r>
    </w:p>
    <w:p w14:paraId="646029B4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3. djelatnost koja će se obavljati u prostoru </w:t>
      </w:r>
    </w:p>
    <w:p w14:paraId="582CCEEF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4. odredbu o primopredaji prostora </w:t>
      </w:r>
    </w:p>
    <w:p w14:paraId="4A0B79EB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5. odredbe o korištenju zajedničkih uređaja i prostorija </w:t>
      </w:r>
    </w:p>
    <w:p w14:paraId="35511712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6. rok predaje poslovnog prostora zakupniku </w:t>
      </w:r>
    </w:p>
    <w:p w14:paraId="02EEDA32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7. vrijeme na koje je ugovor sklopljen </w:t>
      </w:r>
    </w:p>
    <w:p w14:paraId="20355CAC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8. iznos mjesečne zakupnine, troškove koji su u nju uključeni i rokove plaćanja </w:t>
      </w:r>
    </w:p>
    <w:p w14:paraId="3A310848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9. pretpostavke i način izmjene zakupnine </w:t>
      </w:r>
    </w:p>
    <w:p w14:paraId="06177BD1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10. odredbu o održavanju poslovnog prostora </w:t>
      </w:r>
    </w:p>
    <w:p w14:paraId="4DF5A33E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11. odredbu o podzakupu </w:t>
      </w:r>
    </w:p>
    <w:p w14:paraId="638462B4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12. odredbu kojom se zakupodavac oslobađa odgovornosti po bilo kojoj osnovi za moguću štetu na stvarima i opremi zakupnika i trećih osoba unesenoj u poslovni prostor </w:t>
      </w:r>
    </w:p>
    <w:p w14:paraId="68CB83C8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13. odredbu da zakupnik ne može izvršiti preinaku poslovnog prostora bez izričite pisane suglasnosti zakupodavca </w:t>
      </w:r>
    </w:p>
    <w:p w14:paraId="628B7B2D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14. odredbu da se ugovor sklapa kao ovršna isprava </w:t>
      </w:r>
    </w:p>
    <w:p w14:paraId="1C01604A" w14:textId="77777777" w:rsidR="005D1904" w:rsidRPr="00132DDB" w:rsidRDefault="005D1904" w:rsidP="00805291">
      <w:pPr>
        <w:pStyle w:val="Default"/>
        <w:jc w:val="both"/>
        <w:rPr>
          <w:rFonts w:asciiTheme="minorHAnsi" w:hAnsiTheme="minorHAnsi" w:cstheme="minorHAnsi"/>
        </w:rPr>
      </w:pPr>
      <w:r w:rsidRPr="00132DDB">
        <w:rPr>
          <w:rFonts w:asciiTheme="minorHAnsi" w:hAnsiTheme="minorHAnsi" w:cstheme="minorHAnsi"/>
        </w:rPr>
        <w:t xml:space="preserve">15. mjesto i vrijeme sklapanja ugovora </w:t>
      </w:r>
    </w:p>
    <w:p w14:paraId="3B1BB06B" w14:textId="25700CA0" w:rsidR="00112AEB" w:rsidRDefault="005D1904" w:rsidP="00805291">
      <w:pPr>
        <w:spacing w:line="240" w:lineRule="auto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16. ostale odredbe u svezi zakupa poslovnog prostora.</w:t>
      </w:r>
    </w:p>
    <w:p w14:paraId="6EDCB7CF" w14:textId="77777777" w:rsidR="00D2355E" w:rsidRDefault="00D2355E" w:rsidP="00805291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0559798E" w14:textId="77777777" w:rsidR="00D2355E" w:rsidRPr="00DB2856" w:rsidRDefault="00D2355E" w:rsidP="00805291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2EE4A18B" w14:textId="7538E8DD" w:rsidR="000C74DB" w:rsidRPr="00DB2856" w:rsidRDefault="003328F5" w:rsidP="0044078F">
      <w:pPr>
        <w:jc w:val="center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lastRenderedPageBreak/>
        <w:t>Članak 1</w:t>
      </w:r>
      <w:r w:rsidR="00F30148">
        <w:rPr>
          <w:rFonts w:cstheme="minorHAnsi"/>
          <w:sz w:val="24"/>
          <w:szCs w:val="24"/>
        </w:rPr>
        <w:t>4</w:t>
      </w:r>
      <w:r w:rsidRPr="00DB2856">
        <w:rPr>
          <w:rFonts w:cstheme="minorHAnsi"/>
          <w:sz w:val="24"/>
          <w:szCs w:val="24"/>
        </w:rPr>
        <w:t>.</w:t>
      </w:r>
    </w:p>
    <w:p w14:paraId="31A8379E" w14:textId="1675A13C" w:rsidR="0041029C" w:rsidRPr="00DB2856" w:rsidRDefault="00F9036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Dekan</w:t>
      </w:r>
      <w:r w:rsidR="005D1904" w:rsidRPr="00132DDB">
        <w:rPr>
          <w:rFonts w:cstheme="minorHAnsi"/>
          <w:sz w:val="24"/>
          <w:szCs w:val="24"/>
        </w:rPr>
        <w:t xml:space="preserve"> može, na pisani zahtjev zakupnika, odobriti promjenu </w:t>
      </w:r>
      <w:r w:rsidR="000858ED">
        <w:rPr>
          <w:rFonts w:cstheme="minorHAnsi"/>
          <w:sz w:val="24"/>
          <w:szCs w:val="24"/>
        </w:rPr>
        <w:t xml:space="preserve">ili proširenje </w:t>
      </w:r>
      <w:r w:rsidR="005D1904" w:rsidRPr="00132DDB">
        <w:rPr>
          <w:rFonts w:cstheme="minorHAnsi"/>
          <w:sz w:val="24"/>
          <w:szCs w:val="24"/>
        </w:rPr>
        <w:t>djelatnosti koja se obavlja u poslovnom prostoru, uz uvjet da zakupnik prihvati moguće povećanje zakupnine za novu djelatnost.</w:t>
      </w:r>
      <w:r w:rsidR="005D1904" w:rsidRPr="00DB2856">
        <w:rPr>
          <w:rFonts w:cstheme="minorHAnsi"/>
          <w:sz w:val="24"/>
          <w:szCs w:val="24"/>
        </w:rPr>
        <w:t xml:space="preserve"> </w:t>
      </w:r>
    </w:p>
    <w:p w14:paraId="03492EE2" w14:textId="57A941DE" w:rsidR="001B069C" w:rsidRPr="00DB2856" w:rsidRDefault="001B069C" w:rsidP="00D2355E">
      <w:pPr>
        <w:jc w:val="center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Članak 1</w:t>
      </w:r>
      <w:r w:rsidR="00D2355E">
        <w:rPr>
          <w:rFonts w:cstheme="minorHAnsi"/>
          <w:sz w:val="24"/>
          <w:szCs w:val="24"/>
        </w:rPr>
        <w:t>5</w:t>
      </w:r>
      <w:r w:rsidRPr="00DB2856">
        <w:rPr>
          <w:rFonts w:cstheme="minorHAnsi"/>
          <w:sz w:val="24"/>
          <w:szCs w:val="24"/>
        </w:rPr>
        <w:t>.</w:t>
      </w:r>
    </w:p>
    <w:p w14:paraId="5215BEF3" w14:textId="77777777" w:rsidR="005D1904" w:rsidRPr="00DB2856" w:rsidRDefault="005D1904" w:rsidP="00805291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DB2856">
        <w:rPr>
          <w:rFonts w:asciiTheme="minorHAnsi" w:hAnsiTheme="minorHAnsi" w:cstheme="minorHAnsi"/>
        </w:rPr>
        <w:t xml:space="preserve">Zakupnik je dužan plaćati ugovorenu mjesečnu zakupninu unaprijed, do 10. u mjesecu za tekući mjesec. </w:t>
      </w:r>
    </w:p>
    <w:p w14:paraId="38F69374" w14:textId="59DF79F9" w:rsidR="005D1904" w:rsidRPr="00DB2856" w:rsidRDefault="005D190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Zakupnina se plaća u eurima i prihod je proračuna </w:t>
      </w:r>
      <w:r w:rsidR="00F90364" w:rsidRPr="00DB2856">
        <w:rPr>
          <w:rFonts w:cstheme="minorHAnsi"/>
          <w:sz w:val="24"/>
          <w:szCs w:val="24"/>
        </w:rPr>
        <w:t>Fakulteta</w:t>
      </w:r>
      <w:r w:rsidRPr="00DB2856">
        <w:rPr>
          <w:rFonts w:cstheme="minorHAnsi"/>
          <w:sz w:val="24"/>
          <w:szCs w:val="24"/>
        </w:rPr>
        <w:t xml:space="preserve">. </w:t>
      </w:r>
    </w:p>
    <w:p w14:paraId="303D4A2D" w14:textId="1B5DBA46" w:rsidR="001B069C" w:rsidRPr="00DB2856" w:rsidRDefault="001B069C" w:rsidP="005D1904">
      <w:pPr>
        <w:jc w:val="center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Članak 1</w:t>
      </w:r>
      <w:r w:rsidR="00D2355E">
        <w:rPr>
          <w:rFonts w:cstheme="minorHAnsi"/>
          <w:sz w:val="24"/>
          <w:szCs w:val="24"/>
        </w:rPr>
        <w:t>6</w:t>
      </w:r>
      <w:r w:rsidRPr="00DB2856">
        <w:rPr>
          <w:rFonts w:cstheme="minorHAnsi"/>
          <w:sz w:val="24"/>
          <w:szCs w:val="24"/>
        </w:rPr>
        <w:t>.</w:t>
      </w:r>
    </w:p>
    <w:p w14:paraId="235C9452" w14:textId="42CBF758" w:rsidR="00805291" w:rsidRPr="00DB2856" w:rsidRDefault="005D190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Zakupnik je dužan poslovni prostor koristiti samo u svrhu i na način određen ugovorom o zakupu poslovnog prostora.</w:t>
      </w:r>
    </w:p>
    <w:p w14:paraId="21997F49" w14:textId="5B6DEFE1" w:rsidR="001B069C" w:rsidRPr="00DB2856" w:rsidRDefault="001B069C" w:rsidP="001B069C">
      <w:pPr>
        <w:jc w:val="center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Članak 1</w:t>
      </w:r>
      <w:r w:rsidR="00D2355E">
        <w:rPr>
          <w:rFonts w:cstheme="minorHAnsi"/>
          <w:sz w:val="24"/>
          <w:szCs w:val="24"/>
        </w:rPr>
        <w:t>7</w:t>
      </w:r>
      <w:r w:rsidRPr="00DB2856">
        <w:rPr>
          <w:rFonts w:cstheme="minorHAnsi"/>
          <w:sz w:val="24"/>
          <w:szCs w:val="24"/>
        </w:rPr>
        <w:t>.</w:t>
      </w:r>
    </w:p>
    <w:p w14:paraId="2A8A911C" w14:textId="77777777" w:rsidR="005D1904" w:rsidRPr="00DB2856" w:rsidRDefault="005D1904" w:rsidP="00F81A15">
      <w:pPr>
        <w:pStyle w:val="Default"/>
        <w:ind w:firstLine="709"/>
        <w:jc w:val="both"/>
        <w:rPr>
          <w:rFonts w:asciiTheme="minorHAnsi" w:hAnsiTheme="minorHAnsi" w:cstheme="minorHAnsi"/>
        </w:rPr>
      </w:pPr>
      <w:r w:rsidRPr="00DB2856">
        <w:rPr>
          <w:rFonts w:asciiTheme="minorHAnsi" w:hAnsiTheme="minorHAnsi" w:cstheme="minorHAnsi"/>
        </w:rPr>
        <w:t xml:space="preserve">Zakupnik je dužan poslovni prostor koristiti i održavati ga pažnjom dobrog gospodarstvenika obavljajući u njemu ugovorenu djelatnost, cijelo vrijeme trajanja zakupa. </w:t>
      </w:r>
    </w:p>
    <w:p w14:paraId="7F841266" w14:textId="40CAE550" w:rsidR="00F81A15" w:rsidRDefault="003C6B39" w:rsidP="00F81A15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D90BFE">
        <w:rPr>
          <w:rFonts w:cstheme="minorHAnsi"/>
          <w:sz w:val="24"/>
          <w:szCs w:val="24"/>
        </w:rPr>
        <w:t xml:space="preserve">U opravdanim </w:t>
      </w:r>
      <w:r w:rsidR="00D90BFE" w:rsidRPr="00D90BFE">
        <w:rPr>
          <w:rFonts w:cstheme="minorHAnsi"/>
          <w:sz w:val="24"/>
          <w:szCs w:val="24"/>
        </w:rPr>
        <w:t xml:space="preserve">i iznimnim </w:t>
      </w:r>
      <w:r w:rsidRPr="00D90BFE">
        <w:rPr>
          <w:rFonts w:cstheme="minorHAnsi"/>
          <w:sz w:val="24"/>
          <w:szCs w:val="24"/>
        </w:rPr>
        <w:t>slučajevima</w:t>
      </w:r>
      <w:r w:rsidR="00D90BFE" w:rsidRPr="00D90BFE">
        <w:rPr>
          <w:rFonts w:cstheme="minorHAnsi"/>
          <w:sz w:val="24"/>
          <w:szCs w:val="24"/>
        </w:rPr>
        <w:t xml:space="preserve"> dekan može odobriti umanjenje cijene zakupnine tijekom određenog razdoblja. </w:t>
      </w:r>
    </w:p>
    <w:p w14:paraId="430CCF01" w14:textId="77777777" w:rsidR="00C805CB" w:rsidRPr="00DB2856" w:rsidRDefault="00C805CB" w:rsidP="00F81A15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</w:p>
    <w:p w14:paraId="6A230931" w14:textId="3E5F36FD" w:rsidR="001B069C" w:rsidRPr="00DB2856" w:rsidRDefault="001B069C" w:rsidP="001B069C">
      <w:pPr>
        <w:jc w:val="center"/>
        <w:rPr>
          <w:rFonts w:cstheme="minorHAnsi"/>
          <w:sz w:val="24"/>
          <w:szCs w:val="24"/>
        </w:rPr>
      </w:pPr>
      <w:bookmarkStart w:id="2" w:name="_Hlk158815180"/>
      <w:r w:rsidRPr="00DB2856">
        <w:rPr>
          <w:rFonts w:cstheme="minorHAnsi"/>
          <w:sz w:val="24"/>
          <w:szCs w:val="24"/>
        </w:rPr>
        <w:t xml:space="preserve">Članak </w:t>
      </w:r>
      <w:r w:rsidR="00F30148">
        <w:rPr>
          <w:rFonts w:cstheme="minorHAnsi"/>
          <w:sz w:val="24"/>
          <w:szCs w:val="24"/>
        </w:rPr>
        <w:t>1</w:t>
      </w:r>
      <w:r w:rsidR="00D2355E">
        <w:rPr>
          <w:rFonts w:cstheme="minorHAnsi"/>
          <w:sz w:val="24"/>
          <w:szCs w:val="24"/>
        </w:rPr>
        <w:t>8</w:t>
      </w:r>
      <w:r w:rsidRPr="00DB2856">
        <w:rPr>
          <w:rFonts w:cstheme="minorHAnsi"/>
          <w:sz w:val="24"/>
          <w:szCs w:val="24"/>
        </w:rPr>
        <w:t>.</w:t>
      </w:r>
    </w:p>
    <w:bookmarkEnd w:id="2"/>
    <w:p w14:paraId="1F98756C" w14:textId="77777777" w:rsidR="005D1904" w:rsidRPr="00DB2856" w:rsidRDefault="005D1904" w:rsidP="00805291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DB2856">
        <w:rPr>
          <w:rFonts w:asciiTheme="minorHAnsi" w:hAnsiTheme="minorHAnsi" w:cstheme="minorHAnsi"/>
        </w:rPr>
        <w:t xml:space="preserve">Zakupnik snosi troškove tekućeg održavanja poslovnog prostora. </w:t>
      </w:r>
    </w:p>
    <w:p w14:paraId="36DD649C" w14:textId="77777777" w:rsidR="005D1904" w:rsidRPr="00DB2856" w:rsidRDefault="005D1904" w:rsidP="00805291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DB2856">
        <w:rPr>
          <w:rFonts w:asciiTheme="minorHAnsi" w:hAnsiTheme="minorHAnsi" w:cstheme="minorHAnsi"/>
        </w:rPr>
        <w:t xml:space="preserve">Pod tekućim održavanjem poslovnog prostora smatra se čišćenje, soboslikarski radovi, sitniji popravci na instalacijama i slično. </w:t>
      </w:r>
    </w:p>
    <w:p w14:paraId="66698D3C" w14:textId="77777777" w:rsidR="005D1904" w:rsidRPr="00DB2856" w:rsidRDefault="005D1904" w:rsidP="00805291">
      <w:pPr>
        <w:pStyle w:val="Default"/>
        <w:ind w:firstLine="708"/>
        <w:jc w:val="both"/>
        <w:rPr>
          <w:rFonts w:asciiTheme="minorHAnsi" w:hAnsiTheme="minorHAnsi" w:cstheme="minorHAnsi"/>
        </w:rPr>
      </w:pPr>
      <w:r w:rsidRPr="00DB2856">
        <w:rPr>
          <w:rFonts w:asciiTheme="minorHAnsi" w:hAnsiTheme="minorHAnsi" w:cstheme="minorHAnsi"/>
        </w:rPr>
        <w:t xml:space="preserve">Zakupnik je dužan o svom trošku provoditi mjere zaštite na radu. </w:t>
      </w:r>
    </w:p>
    <w:p w14:paraId="342EB795" w14:textId="56659185" w:rsidR="00DB2856" w:rsidRPr="00DB2856" w:rsidRDefault="005D190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Zakupnik je dužan o svom trošku popraviti oštećenja poslovnog prostora koje je prouzročio on ili treće osobe koje se koriste poslovnim prostorom zakupnika.</w:t>
      </w:r>
    </w:p>
    <w:p w14:paraId="22731EE1" w14:textId="117FAFB5" w:rsidR="00A448D4" w:rsidRPr="00DB2856" w:rsidRDefault="00A448D4" w:rsidP="00A448D4">
      <w:pPr>
        <w:ind w:left="3540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         Članak </w:t>
      </w:r>
      <w:r w:rsidR="00D2355E">
        <w:rPr>
          <w:rFonts w:cstheme="minorHAnsi"/>
          <w:sz w:val="24"/>
          <w:szCs w:val="24"/>
        </w:rPr>
        <w:t>19</w:t>
      </w:r>
      <w:r w:rsidRPr="00DB2856">
        <w:rPr>
          <w:rFonts w:cstheme="minorHAnsi"/>
          <w:sz w:val="24"/>
          <w:szCs w:val="24"/>
        </w:rPr>
        <w:t>.</w:t>
      </w:r>
    </w:p>
    <w:p w14:paraId="35745868" w14:textId="77777777" w:rsidR="00A448D4" w:rsidRPr="00DB2856" w:rsidRDefault="00A448D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Naknada za troškove korištenje zajedničkih uređaja i obavljanja zajedničkih usluga u zgradi u kojoj se nalazi poslovni prostor sastavni su dio troškova ugovora sa zakupnikom.</w:t>
      </w:r>
    </w:p>
    <w:p w14:paraId="4B70703D" w14:textId="77271683" w:rsidR="00A448D4" w:rsidRPr="00DB2856" w:rsidRDefault="00A448D4" w:rsidP="00A448D4">
      <w:pPr>
        <w:ind w:left="3540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         Članak 2</w:t>
      </w:r>
      <w:r w:rsidR="00D2355E">
        <w:rPr>
          <w:rFonts w:cstheme="minorHAnsi"/>
          <w:sz w:val="24"/>
          <w:szCs w:val="24"/>
        </w:rPr>
        <w:t>0</w:t>
      </w:r>
      <w:r w:rsidRPr="00DB2856">
        <w:rPr>
          <w:rFonts w:cstheme="minorHAnsi"/>
          <w:sz w:val="24"/>
          <w:szCs w:val="24"/>
        </w:rPr>
        <w:t>.</w:t>
      </w:r>
    </w:p>
    <w:p w14:paraId="338EA190" w14:textId="498C8EE1" w:rsidR="00A448D4" w:rsidRPr="00DB2856" w:rsidRDefault="00A448D4" w:rsidP="005C37EE">
      <w:pPr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Zakupnik je dužan pridržavati se svih </w:t>
      </w:r>
      <w:r w:rsidR="000858ED">
        <w:rPr>
          <w:rFonts w:cstheme="minorHAnsi"/>
          <w:sz w:val="24"/>
          <w:szCs w:val="24"/>
        </w:rPr>
        <w:t xml:space="preserve">primjenjivih </w:t>
      </w:r>
      <w:r w:rsidRPr="00DB2856">
        <w:rPr>
          <w:rFonts w:cstheme="minorHAnsi"/>
          <w:sz w:val="24"/>
          <w:szCs w:val="24"/>
        </w:rPr>
        <w:t xml:space="preserve">pravilnika i drugih internih akata </w:t>
      </w:r>
      <w:r w:rsidR="00DB2856" w:rsidRPr="00DB2856">
        <w:rPr>
          <w:rFonts w:cstheme="minorHAnsi"/>
          <w:sz w:val="24"/>
          <w:szCs w:val="24"/>
        </w:rPr>
        <w:t>Fakulteta</w:t>
      </w:r>
      <w:r w:rsidRPr="00DB2856">
        <w:rPr>
          <w:rFonts w:cstheme="minorHAnsi"/>
          <w:sz w:val="24"/>
          <w:szCs w:val="24"/>
        </w:rPr>
        <w:t>.</w:t>
      </w:r>
    </w:p>
    <w:p w14:paraId="01D8DD25" w14:textId="206145ED" w:rsidR="00A448D4" w:rsidRPr="00DB2856" w:rsidRDefault="00A448D4" w:rsidP="00A448D4">
      <w:pPr>
        <w:ind w:left="3540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         Članak 2</w:t>
      </w:r>
      <w:r w:rsidR="00D2355E">
        <w:rPr>
          <w:rFonts w:cstheme="minorHAnsi"/>
          <w:sz w:val="24"/>
          <w:szCs w:val="24"/>
        </w:rPr>
        <w:t>1</w:t>
      </w:r>
      <w:r w:rsidRPr="00DB2856">
        <w:rPr>
          <w:rFonts w:cstheme="minorHAnsi"/>
          <w:sz w:val="24"/>
          <w:szCs w:val="24"/>
        </w:rPr>
        <w:t>.</w:t>
      </w:r>
    </w:p>
    <w:p w14:paraId="77A88105" w14:textId="01AA0358" w:rsidR="00A448D4" w:rsidRPr="00DB2856" w:rsidRDefault="00A448D4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Zakupnik ne smije bez izričite pisane suglasnosti </w:t>
      </w:r>
      <w:r w:rsidR="00DB2856" w:rsidRPr="00DB2856">
        <w:rPr>
          <w:rFonts w:cstheme="minorHAnsi"/>
          <w:sz w:val="24"/>
          <w:szCs w:val="24"/>
        </w:rPr>
        <w:t>dekana</w:t>
      </w:r>
      <w:r w:rsidRPr="00DB2856">
        <w:rPr>
          <w:rFonts w:cstheme="minorHAnsi"/>
          <w:sz w:val="24"/>
          <w:szCs w:val="24"/>
        </w:rPr>
        <w:t xml:space="preserve"> izvršiti bilo kakve zahvate ili preinake u poslovnom prostoru kojima se mijenja konstrukcija, namjena, raspored, površina ili vanjski izgled.</w:t>
      </w:r>
    </w:p>
    <w:p w14:paraId="42BBCDCC" w14:textId="11BF7FD1" w:rsidR="0041029C" w:rsidRDefault="00A448D4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Ako zakupnik bez suglasnosti </w:t>
      </w:r>
      <w:r w:rsidR="00DB2856" w:rsidRPr="00DB2856">
        <w:rPr>
          <w:rFonts w:cstheme="minorHAnsi"/>
          <w:sz w:val="24"/>
          <w:szCs w:val="24"/>
        </w:rPr>
        <w:t>dekana</w:t>
      </w:r>
      <w:r w:rsidRPr="00DB2856">
        <w:rPr>
          <w:rFonts w:cstheme="minorHAnsi"/>
          <w:sz w:val="24"/>
          <w:szCs w:val="24"/>
        </w:rPr>
        <w:t xml:space="preserve"> odnosno unatoč njegovu protivljenju izvrši preinake ili nastavi s izvođenjem radova, </w:t>
      </w:r>
      <w:r w:rsidR="00DB2856" w:rsidRPr="00DB2856">
        <w:rPr>
          <w:rFonts w:cstheme="minorHAnsi"/>
          <w:sz w:val="24"/>
          <w:szCs w:val="24"/>
        </w:rPr>
        <w:t>Fakultet</w:t>
      </w:r>
      <w:r w:rsidRPr="00DB2856">
        <w:rPr>
          <w:rFonts w:cstheme="minorHAnsi"/>
          <w:sz w:val="24"/>
          <w:szCs w:val="24"/>
        </w:rPr>
        <w:t xml:space="preserve"> ima pravo na raskid ugovora i naknadu štete.</w:t>
      </w:r>
    </w:p>
    <w:p w14:paraId="5F0C33F0" w14:textId="77777777" w:rsidR="00D2355E" w:rsidRDefault="00D2355E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</w:p>
    <w:p w14:paraId="12ED54FE" w14:textId="77777777" w:rsidR="00805291" w:rsidRPr="00DB2856" w:rsidRDefault="00805291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</w:p>
    <w:p w14:paraId="1386CC87" w14:textId="6CE7D53C" w:rsidR="00A448D4" w:rsidRPr="00DB2856" w:rsidRDefault="00A448D4" w:rsidP="00A448D4">
      <w:pPr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lastRenderedPageBreak/>
        <w:t xml:space="preserve">    </w:t>
      </w:r>
      <w:r w:rsidRPr="00DB2856">
        <w:rPr>
          <w:rFonts w:cstheme="minorHAnsi"/>
          <w:sz w:val="24"/>
          <w:szCs w:val="24"/>
        </w:rPr>
        <w:tab/>
      </w:r>
      <w:r w:rsidRPr="00DB2856">
        <w:rPr>
          <w:rFonts w:cstheme="minorHAnsi"/>
          <w:sz w:val="24"/>
          <w:szCs w:val="24"/>
        </w:rPr>
        <w:tab/>
      </w:r>
      <w:r w:rsidRPr="00DB2856">
        <w:rPr>
          <w:rFonts w:cstheme="minorHAnsi"/>
          <w:sz w:val="24"/>
          <w:szCs w:val="24"/>
        </w:rPr>
        <w:tab/>
      </w:r>
      <w:r w:rsidRPr="00DB2856">
        <w:rPr>
          <w:rFonts w:cstheme="minorHAnsi"/>
          <w:sz w:val="24"/>
          <w:szCs w:val="24"/>
        </w:rPr>
        <w:tab/>
      </w:r>
      <w:r w:rsidRPr="00DB2856">
        <w:rPr>
          <w:rFonts w:cstheme="minorHAnsi"/>
          <w:sz w:val="24"/>
          <w:szCs w:val="24"/>
        </w:rPr>
        <w:tab/>
        <w:t xml:space="preserve">         Članak 2</w:t>
      </w:r>
      <w:r w:rsidR="00D2355E">
        <w:rPr>
          <w:rFonts w:cstheme="minorHAnsi"/>
          <w:sz w:val="24"/>
          <w:szCs w:val="24"/>
        </w:rPr>
        <w:t>2</w:t>
      </w:r>
      <w:r w:rsidRPr="00DB2856">
        <w:rPr>
          <w:rFonts w:cstheme="minorHAnsi"/>
          <w:sz w:val="24"/>
          <w:szCs w:val="24"/>
        </w:rPr>
        <w:t>.</w:t>
      </w:r>
    </w:p>
    <w:p w14:paraId="356100B4" w14:textId="0FBEF3BD" w:rsidR="00A448D4" w:rsidRPr="00DB2856" w:rsidRDefault="00A448D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Zakupnik ima pravo odnijeti uređaje koje je ugradio u poslovni prostor, ako se time ne oštećuje poslovni prostor i ako mu to ulaganje </w:t>
      </w:r>
      <w:r w:rsidR="00DB2856" w:rsidRPr="00DB2856">
        <w:rPr>
          <w:rFonts w:cstheme="minorHAnsi"/>
          <w:sz w:val="24"/>
          <w:szCs w:val="24"/>
        </w:rPr>
        <w:t>Fakultet</w:t>
      </w:r>
      <w:r w:rsidRPr="00DB2856">
        <w:rPr>
          <w:rFonts w:cstheme="minorHAnsi"/>
          <w:sz w:val="24"/>
          <w:szCs w:val="24"/>
        </w:rPr>
        <w:t xml:space="preserve"> nije priznao kroz smanjenje visine zakupnine.</w:t>
      </w:r>
    </w:p>
    <w:p w14:paraId="6564D2EE" w14:textId="48B52F63" w:rsidR="00A448D4" w:rsidRPr="00DB2856" w:rsidRDefault="00A448D4" w:rsidP="00A448D4">
      <w:pPr>
        <w:ind w:left="3540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         Članak 2</w:t>
      </w:r>
      <w:r w:rsidR="00D2355E">
        <w:rPr>
          <w:rFonts w:cstheme="minorHAnsi"/>
          <w:sz w:val="24"/>
          <w:szCs w:val="24"/>
        </w:rPr>
        <w:t>3</w:t>
      </w:r>
      <w:r w:rsidRPr="00DB2856">
        <w:rPr>
          <w:rFonts w:cstheme="minorHAnsi"/>
          <w:sz w:val="24"/>
          <w:szCs w:val="24"/>
        </w:rPr>
        <w:t>.</w:t>
      </w:r>
    </w:p>
    <w:p w14:paraId="549B304A" w14:textId="5DD02943" w:rsidR="00C805CB" w:rsidRPr="00DB2856" w:rsidRDefault="00A448D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Zakupniku se može priznati pravo na naknadu sredstava uloženih u adaptaciju, uređenje ili rekonstrukciju </w:t>
      </w:r>
      <w:r w:rsidRPr="00C805CB">
        <w:rPr>
          <w:rFonts w:cstheme="minorHAnsi"/>
          <w:sz w:val="24"/>
          <w:szCs w:val="24"/>
        </w:rPr>
        <w:t xml:space="preserve">poslovnog prostora pod uvjetima iz </w:t>
      </w:r>
      <w:r w:rsidR="002B7992" w:rsidRPr="00C805CB">
        <w:rPr>
          <w:rFonts w:cstheme="minorHAnsi"/>
          <w:sz w:val="24"/>
          <w:szCs w:val="24"/>
        </w:rPr>
        <w:t>ovog Pravilnika</w:t>
      </w:r>
      <w:r w:rsidRPr="00C805CB">
        <w:rPr>
          <w:rFonts w:cstheme="minorHAnsi"/>
          <w:sz w:val="24"/>
          <w:szCs w:val="24"/>
        </w:rPr>
        <w:t>.</w:t>
      </w:r>
    </w:p>
    <w:p w14:paraId="6548CBAF" w14:textId="7CE0F6B8" w:rsidR="00A448D4" w:rsidRPr="00DB2856" w:rsidRDefault="00A448D4" w:rsidP="00A448D4">
      <w:pPr>
        <w:ind w:left="3540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         Članak 2</w:t>
      </w:r>
      <w:r w:rsidR="00D2355E">
        <w:rPr>
          <w:rFonts w:cstheme="minorHAnsi"/>
          <w:sz w:val="24"/>
          <w:szCs w:val="24"/>
        </w:rPr>
        <w:t>4</w:t>
      </w:r>
      <w:r w:rsidRPr="00DB2856">
        <w:rPr>
          <w:rFonts w:cstheme="minorHAnsi"/>
          <w:sz w:val="24"/>
          <w:szCs w:val="24"/>
        </w:rPr>
        <w:t>.</w:t>
      </w:r>
    </w:p>
    <w:p w14:paraId="34BAD4D0" w14:textId="77777777" w:rsidR="00A448D4" w:rsidRPr="00DB2856" w:rsidRDefault="00A448D4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Zakupnik može uz zahtjev za adaptacijom, uređenjem ili rekonstrukcijom poslovnog prostora podnijeti i zahtjev za priznavanjem prava na naknadu sredstava koja će uložiti u adaptaciju, uređenje ili rekonstrukciju poslovnog prostora. Uz zahtjev je dužan priložiti troškovnik ovlaštenog izvođača radova za namjeravane radove.</w:t>
      </w:r>
    </w:p>
    <w:p w14:paraId="7E82FA0A" w14:textId="1AF61EED" w:rsidR="00A448D4" w:rsidRPr="00132DDB" w:rsidRDefault="00A448D4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O potrebi izvođenja radova zakupnik i </w:t>
      </w:r>
      <w:r w:rsidR="00DB2856" w:rsidRPr="00132DDB">
        <w:rPr>
          <w:rFonts w:cstheme="minorHAnsi"/>
          <w:sz w:val="24"/>
          <w:szCs w:val="24"/>
        </w:rPr>
        <w:t>Fakultet</w:t>
      </w:r>
      <w:r w:rsidRPr="00132DDB">
        <w:rPr>
          <w:rFonts w:cstheme="minorHAnsi"/>
          <w:sz w:val="24"/>
          <w:szCs w:val="24"/>
        </w:rPr>
        <w:t xml:space="preserve"> će sklopiti poseban </w:t>
      </w:r>
      <w:r w:rsidR="006C7FA1">
        <w:rPr>
          <w:rFonts w:cstheme="minorHAnsi"/>
          <w:sz w:val="24"/>
          <w:szCs w:val="24"/>
        </w:rPr>
        <w:t>ugovor</w:t>
      </w:r>
      <w:r w:rsidRPr="00132DDB">
        <w:rPr>
          <w:rFonts w:cstheme="minorHAnsi"/>
          <w:sz w:val="24"/>
          <w:szCs w:val="24"/>
        </w:rPr>
        <w:t>.</w:t>
      </w:r>
    </w:p>
    <w:p w14:paraId="01BF409B" w14:textId="77777777" w:rsidR="00A448D4" w:rsidRPr="00132DDB" w:rsidRDefault="00A448D4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Zakupniku se može priznati pravo povrata uloženih sredstava za izvršene radove u mjeri u kojoj je adaptacija, uređenje ili rekonstrukcija nužna za obavljanje djelatnosti i ujedno objektivno predstavlja povećanje vrijednosti.</w:t>
      </w:r>
    </w:p>
    <w:p w14:paraId="211E2E3C" w14:textId="6C22E990" w:rsidR="00A448D4" w:rsidRPr="00132DDB" w:rsidRDefault="00A448D4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Zakupniku se neće priznati pravo na naknadu uloženih sredstava ukoliko radove izvrši bez pisane suglasnosti </w:t>
      </w:r>
      <w:r w:rsidR="00DB2856" w:rsidRPr="00132DDB">
        <w:rPr>
          <w:rFonts w:cstheme="minorHAnsi"/>
          <w:sz w:val="24"/>
          <w:szCs w:val="24"/>
        </w:rPr>
        <w:t>Fakulteta</w:t>
      </w:r>
      <w:r w:rsidRPr="00132DDB">
        <w:rPr>
          <w:rFonts w:cstheme="minorHAnsi"/>
          <w:sz w:val="24"/>
          <w:szCs w:val="24"/>
        </w:rPr>
        <w:t>.</w:t>
      </w:r>
    </w:p>
    <w:p w14:paraId="1DE088EC" w14:textId="18B847B2" w:rsidR="00A448D4" w:rsidRDefault="00DB2856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Fakultet</w:t>
      </w:r>
      <w:r w:rsidR="00A448D4" w:rsidRPr="00132DDB">
        <w:rPr>
          <w:rFonts w:cstheme="minorHAnsi"/>
          <w:sz w:val="24"/>
          <w:szCs w:val="24"/>
        </w:rPr>
        <w:t xml:space="preserve"> nije dužan naknaditi uložena sredstva ukoliko je došlo do raskida ugovora o zakupu, iz bilo kojeg razloga.</w:t>
      </w:r>
    </w:p>
    <w:p w14:paraId="2C5F520F" w14:textId="77777777" w:rsidR="00B77EFF" w:rsidRPr="00132DDB" w:rsidRDefault="00B77EFF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</w:p>
    <w:p w14:paraId="49F17709" w14:textId="284AE8CC" w:rsidR="00A448D4" w:rsidRPr="00132DDB" w:rsidRDefault="00A448D4" w:rsidP="00A448D4">
      <w:pPr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  </w:t>
      </w:r>
      <w:r w:rsidRPr="00132DDB">
        <w:rPr>
          <w:rFonts w:cstheme="minorHAnsi"/>
          <w:sz w:val="24"/>
          <w:szCs w:val="24"/>
        </w:rPr>
        <w:tab/>
      </w:r>
      <w:r w:rsidRPr="00132DDB">
        <w:rPr>
          <w:rFonts w:cstheme="minorHAnsi"/>
          <w:sz w:val="24"/>
          <w:szCs w:val="24"/>
        </w:rPr>
        <w:tab/>
      </w:r>
      <w:r w:rsidRPr="00132DDB">
        <w:rPr>
          <w:rFonts w:cstheme="minorHAnsi"/>
          <w:sz w:val="24"/>
          <w:szCs w:val="24"/>
        </w:rPr>
        <w:tab/>
      </w:r>
      <w:r w:rsidRPr="00132DDB">
        <w:rPr>
          <w:rFonts w:cstheme="minorHAnsi"/>
          <w:sz w:val="24"/>
          <w:szCs w:val="24"/>
        </w:rPr>
        <w:tab/>
      </w:r>
      <w:r w:rsidRPr="00132DDB">
        <w:rPr>
          <w:rFonts w:cstheme="minorHAnsi"/>
          <w:sz w:val="24"/>
          <w:szCs w:val="24"/>
        </w:rPr>
        <w:tab/>
      </w:r>
      <w:r w:rsidR="00F52690" w:rsidRPr="00132DDB">
        <w:rPr>
          <w:rFonts w:cstheme="minorHAnsi"/>
          <w:sz w:val="24"/>
          <w:szCs w:val="24"/>
        </w:rPr>
        <w:t xml:space="preserve">        </w:t>
      </w:r>
      <w:r w:rsidRPr="00132DDB">
        <w:rPr>
          <w:rFonts w:cstheme="minorHAnsi"/>
          <w:sz w:val="24"/>
          <w:szCs w:val="24"/>
        </w:rPr>
        <w:t>Članak 2</w:t>
      </w:r>
      <w:r w:rsidR="00D2355E">
        <w:rPr>
          <w:rFonts w:cstheme="minorHAnsi"/>
          <w:sz w:val="24"/>
          <w:szCs w:val="24"/>
        </w:rPr>
        <w:t>5</w:t>
      </w:r>
      <w:r w:rsidRPr="00132DDB">
        <w:rPr>
          <w:rFonts w:cstheme="minorHAnsi"/>
          <w:sz w:val="24"/>
          <w:szCs w:val="24"/>
        </w:rPr>
        <w:t>.</w:t>
      </w:r>
    </w:p>
    <w:p w14:paraId="6D9CA675" w14:textId="2DB2B79E" w:rsidR="00DB2856" w:rsidRPr="00132DDB" w:rsidRDefault="00A448D4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Po izvršenim radovima zakupnik je dužan </w:t>
      </w:r>
      <w:r w:rsidR="00DB2856" w:rsidRPr="00132DDB">
        <w:rPr>
          <w:rFonts w:cstheme="minorHAnsi"/>
          <w:sz w:val="24"/>
          <w:szCs w:val="24"/>
        </w:rPr>
        <w:t>Fakultet</w:t>
      </w:r>
      <w:r w:rsidR="004E3A0E">
        <w:rPr>
          <w:rFonts w:cstheme="minorHAnsi"/>
          <w:sz w:val="24"/>
          <w:szCs w:val="24"/>
        </w:rPr>
        <w:t>u</w:t>
      </w:r>
      <w:r w:rsidRPr="00132DDB">
        <w:rPr>
          <w:rFonts w:cstheme="minorHAnsi"/>
          <w:sz w:val="24"/>
          <w:szCs w:val="24"/>
        </w:rPr>
        <w:t xml:space="preserve"> podnijeti zahtjev za </w:t>
      </w:r>
      <w:r w:rsidR="00043198" w:rsidRPr="00132DDB">
        <w:rPr>
          <w:rFonts w:cstheme="minorHAnsi"/>
          <w:sz w:val="24"/>
          <w:szCs w:val="24"/>
        </w:rPr>
        <w:t xml:space="preserve">priznavanje i povrat </w:t>
      </w:r>
      <w:r w:rsidRPr="00132DDB">
        <w:rPr>
          <w:rFonts w:cstheme="minorHAnsi"/>
          <w:sz w:val="24"/>
          <w:szCs w:val="24"/>
        </w:rPr>
        <w:t xml:space="preserve">uloženih sredstava, te uz </w:t>
      </w:r>
      <w:r w:rsidR="00043198" w:rsidRPr="00132DDB">
        <w:rPr>
          <w:rFonts w:cstheme="minorHAnsi"/>
          <w:sz w:val="24"/>
          <w:szCs w:val="24"/>
        </w:rPr>
        <w:t>zahtjev</w:t>
      </w:r>
      <w:r w:rsidRPr="00132DDB">
        <w:rPr>
          <w:rFonts w:cstheme="minorHAnsi"/>
          <w:sz w:val="24"/>
          <w:szCs w:val="24"/>
        </w:rPr>
        <w:t xml:space="preserve"> dostaviti okončane situacije i </w:t>
      </w:r>
      <w:r w:rsidR="000858ED">
        <w:rPr>
          <w:rFonts w:cstheme="minorHAnsi"/>
          <w:sz w:val="24"/>
          <w:szCs w:val="24"/>
        </w:rPr>
        <w:t xml:space="preserve">vjerodostojne </w:t>
      </w:r>
      <w:r w:rsidRPr="00132DDB">
        <w:rPr>
          <w:rFonts w:cstheme="minorHAnsi"/>
          <w:sz w:val="24"/>
          <w:szCs w:val="24"/>
        </w:rPr>
        <w:t xml:space="preserve">račune za izvedene radove, te dokaze o plaćanju istih. O priznavanju i naknadi uloženih sredstava odlučuje </w:t>
      </w:r>
      <w:r w:rsidR="00DB2856" w:rsidRPr="00132DDB">
        <w:rPr>
          <w:rFonts w:cstheme="minorHAnsi"/>
          <w:sz w:val="24"/>
          <w:szCs w:val="24"/>
        </w:rPr>
        <w:t>dekan svojom Odlukom</w:t>
      </w:r>
      <w:r w:rsidRPr="00132DDB">
        <w:rPr>
          <w:rFonts w:cstheme="minorHAnsi"/>
          <w:sz w:val="24"/>
          <w:szCs w:val="24"/>
        </w:rPr>
        <w:t>, odnosno smanjenjem troškova zakupa koji se definiraju aneksom ugovora sa zakupcem.</w:t>
      </w:r>
    </w:p>
    <w:p w14:paraId="2A399772" w14:textId="15DD80A3" w:rsidR="00A448D4" w:rsidRPr="00132DDB" w:rsidRDefault="00A448D4" w:rsidP="00805291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Priznavanje troškova vršit će se sukladno stvarno izvedenim količinama radova, prema tržišno priznatim cijenama.</w:t>
      </w:r>
    </w:p>
    <w:p w14:paraId="48A0CC13" w14:textId="42863F11" w:rsidR="00043198" w:rsidRPr="00132DDB" w:rsidRDefault="00043198" w:rsidP="00C805CB">
      <w:pPr>
        <w:spacing w:after="0" w:line="240" w:lineRule="auto"/>
        <w:ind w:firstLine="709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Za radove koji neće biti vidljivi po završetku njihova izvođenja, </w:t>
      </w:r>
      <w:r w:rsidR="004E3A0E">
        <w:rPr>
          <w:rFonts w:cstheme="minorHAnsi"/>
          <w:sz w:val="24"/>
          <w:szCs w:val="24"/>
        </w:rPr>
        <w:t>z</w:t>
      </w:r>
      <w:r w:rsidRPr="00132DDB">
        <w:rPr>
          <w:rFonts w:cstheme="minorHAnsi"/>
          <w:sz w:val="24"/>
          <w:szCs w:val="24"/>
        </w:rPr>
        <w:t xml:space="preserve">akupnik je dužan tijekom obavljanja istih pozvati </w:t>
      </w:r>
      <w:r w:rsidR="004E3A0E">
        <w:rPr>
          <w:rFonts w:cstheme="minorHAnsi"/>
          <w:sz w:val="24"/>
          <w:szCs w:val="24"/>
        </w:rPr>
        <w:t>z</w:t>
      </w:r>
      <w:r w:rsidRPr="00132DDB">
        <w:rPr>
          <w:rFonts w:cstheme="minorHAnsi"/>
          <w:sz w:val="24"/>
          <w:szCs w:val="24"/>
        </w:rPr>
        <w:t>akupodavca kako bi se očevidom uvjerio da su predmetni radovi izvedeni.</w:t>
      </w:r>
    </w:p>
    <w:p w14:paraId="60EA3044" w14:textId="28AF350A" w:rsidR="00F30148" w:rsidRPr="00132DDB" w:rsidRDefault="00C805CB" w:rsidP="00C805CB">
      <w:pPr>
        <w:spacing w:after="0" w:line="240" w:lineRule="auto"/>
        <w:ind w:firstLine="709"/>
        <w:jc w:val="both"/>
        <w:rPr>
          <w:sz w:val="24"/>
          <w:szCs w:val="24"/>
        </w:rPr>
      </w:pPr>
      <w:r w:rsidRPr="00132DDB">
        <w:rPr>
          <w:sz w:val="24"/>
          <w:szCs w:val="24"/>
        </w:rPr>
        <w:t>Po isteku ugovora o zakupu ili u slučaju raskida istog, odnosno prestanka ugovora po bilo kojem osnovu</w:t>
      </w:r>
      <w:r w:rsidR="001C7185" w:rsidRPr="00132DDB">
        <w:rPr>
          <w:sz w:val="24"/>
          <w:szCs w:val="24"/>
        </w:rPr>
        <w:t xml:space="preserve"> za koji je odgovoran zakupnik</w:t>
      </w:r>
      <w:r w:rsidRPr="00132DDB">
        <w:rPr>
          <w:sz w:val="24"/>
          <w:szCs w:val="24"/>
        </w:rPr>
        <w:t xml:space="preserve">, sva ishodovana dokumentacija i dozvole te sve </w:t>
      </w:r>
      <w:proofErr w:type="spellStart"/>
      <w:r w:rsidRPr="00132DDB">
        <w:rPr>
          <w:sz w:val="24"/>
          <w:szCs w:val="24"/>
        </w:rPr>
        <w:t>poboljišice</w:t>
      </w:r>
      <w:proofErr w:type="spellEnd"/>
      <w:r w:rsidRPr="00132DDB">
        <w:rPr>
          <w:sz w:val="24"/>
          <w:szCs w:val="24"/>
        </w:rPr>
        <w:t xml:space="preserve"> na predmetu zakupa ostaju u vlasništvu Fakulteta.</w:t>
      </w:r>
    </w:p>
    <w:p w14:paraId="4A04FA7E" w14:textId="77777777" w:rsidR="00C805CB" w:rsidRPr="00132DDB" w:rsidRDefault="00C805CB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</w:p>
    <w:p w14:paraId="37C49815" w14:textId="73A9662E" w:rsidR="00A448D4" w:rsidRPr="00132DDB" w:rsidRDefault="00F52690" w:rsidP="00F52690">
      <w:pPr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                                                                          </w:t>
      </w:r>
      <w:r w:rsidR="00A448D4" w:rsidRPr="00132DDB">
        <w:rPr>
          <w:rFonts w:cstheme="minorHAnsi"/>
          <w:sz w:val="24"/>
          <w:szCs w:val="24"/>
        </w:rPr>
        <w:t>Članak 2</w:t>
      </w:r>
      <w:r w:rsidR="00D2355E">
        <w:rPr>
          <w:rFonts w:cstheme="minorHAnsi"/>
          <w:sz w:val="24"/>
          <w:szCs w:val="24"/>
        </w:rPr>
        <w:t>6</w:t>
      </w:r>
      <w:r w:rsidR="00A448D4" w:rsidRPr="00132DDB">
        <w:rPr>
          <w:rFonts w:cstheme="minorHAnsi"/>
          <w:sz w:val="24"/>
          <w:szCs w:val="24"/>
        </w:rPr>
        <w:t>.</w:t>
      </w:r>
    </w:p>
    <w:p w14:paraId="0C0B3FDD" w14:textId="119FF714" w:rsidR="00A448D4" w:rsidRPr="00132DDB" w:rsidRDefault="00A448D4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Sredstva koja su zakupniku priznata kao uložena u prostor sukladno odredbama </w:t>
      </w:r>
      <w:r w:rsidR="00D90BFE" w:rsidRPr="00132DDB">
        <w:rPr>
          <w:rFonts w:cstheme="minorHAnsi"/>
          <w:sz w:val="24"/>
          <w:szCs w:val="24"/>
        </w:rPr>
        <w:t>članka 2</w:t>
      </w:r>
      <w:r w:rsidR="00B77EFF">
        <w:rPr>
          <w:rFonts w:cstheme="minorHAnsi"/>
          <w:sz w:val="24"/>
          <w:szCs w:val="24"/>
        </w:rPr>
        <w:t>5</w:t>
      </w:r>
      <w:r w:rsidR="00D90BFE" w:rsidRPr="00132DDB">
        <w:rPr>
          <w:rFonts w:cstheme="minorHAnsi"/>
          <w:sz w:val="24"/>
          <w:szCs w:val="24"/>
        </w:rPr>
        <w:t>. ovog</w:t>
      </w:r>
      <w:r w:rsidRPr="00132DDB">
        <w:rPr>
          <w:rFonts w:cstheme="minorHAnsi"/>
          <w:sz w:val="24"/>
          <w:szCs w:val="24"/>
        </w:rPr>
        <w:t xml:space="preserve"> </w:t>
      </w:r>
      <w:r w:rsidR="00D90BFE" w:rsidRPr="00132DDB">
        <w:rPr>
          <w:rFonts w:cstheme="minorHAnsi"/>
          <w:sz w:val="24"/>
          <w:szCs w:val="24"/>
        </w:rPr>
        <w:t xml:space="preserve">Pravilnika </w:t>
      </w:r>
      <w:r w:rsidRPr="00132DDB">
        <w:rPr>
          <w:rFonts w:cstheme="minorHAnsi"/>
          <w:sz w:val="24"/>
          <w:szCs w:val="24"/>
        </w:rPr>
        <w:t>prebijaju se s iznosom mjesečne zakupnine u visini do 100</w:t>
      </w:r>
      <w:r w:rsidR="000858ED">
        <w:rPr>
          <w:rFonts w:cstheme="minorHAnsi"/>
          <w:sz w:val="24"/>
          <w:szCs w:val="24"/>
        </w:rPr>
        <w:t> </w:t>
      </w:r>
      <w:r w:rsidRPr="00132DDB">
        <w:rPr>
          <w:rFonts w:cstheme="minorHAnsi"/>
          <w:sz w:val="24"/>
          <w:szCs w:val="24"/>
        </w:rPr>
        <w:t>%, sve do isplate priznatog iznosa.</w:t>
      </w:r>
    </w:p>
    <w:p w14:paraId="269DB9C8" w14:textId="5DB0C247" w:rsidR="00A448D4" w:rsidRPr="00132DDB" w:rsidRDefault="00F52690" w:rsidP="00F52690">
      <w:pPr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 xml:space="preserve">                                                                          </w:t>
      </w:r>
      <w:r w:rsidR="00A448D4" w:rsidRPr="00132DDB">
        <w:rPr>
          <w:rFonts w:cstheme="minorHAnsi"/>
          <w:sz w:val="24"/>
          <w:szCs w:val="24"/>
        </w:rPr>
        <w:t>Članak 2</w:t>
      </w:r>
      <w:r w:rsidR="00D2355E">
        <w:rPr>
          <w:rFonts w:cstheme="minorHAnsi"/>
          <w:sz w:val="24"/>
          <w:szCs w:val="24"/>
        </w:rPr>
        <w:t>7</w:t>
      </w:r>
      <w:r w:rsidR="00A448D4" w:rsidRPr="00132DDB">
        <w:rPr>
          <w:rFonts w:cstheme="minorHAnsi"/>
          <w:sz w:val="24"/>
          <w:szCs w:val="24"/>
        </w:rPr>
        <w:t>.</w:t>
      </w:r>
    </w:p>
    <w:p w14:paraId="25046DE2" w14:textId="72836A09" w:rsidR="00F81A15" w:rsidRPr="00132DDB" w:rsidRDefault="00F81A15" w:rsidP="00805291">
      <w:pPr>
        <w:spacing w:after="0" w:line="240" w:lineRule="auto"/>
        <w:ind w:firstLine="708"/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Zakupniku nije dopušteno poslovni prostor dati u podzakup.</w:t>
      </w:r>
    </w:p>
    <w:p w14:paraId="06FB1622" w14:textId="77777777" w:rsidR="00DB2856" w:rsidRPr="00132DDB" w:rsidRDefault="00DB2856" w:rsidP="00DB2856">
      <w:pPr>
        <w:spacing w:after="0"/>
        <w:ind w:firstLine="708"/>
        <w:jc w:val="both"/>
        <w:rPr>
          <w:rFonts w:cstheme="minorHAnsi"/>
          <w:sz w:val="24"/>
          <w:szCs w:val="24"/>
        </w:rPr>
      </w:pPr>
    </w:p>
    <w:p w14:paraId="0F79711D" w14:textId="72BED13D" w:rsidR="00197AD1" w:rsidRPr="00DB2856" w:rsidRDefault="00197AD1" w:rsidP="00197AD1">
      <w:pPr>
        <w:jc w:val="both"/>
        <w:rPr>
          <w:rFonts w:cstheme="minorHAnsi"/>
          <w:sz w:val="24"/>
          <w:szCs w:val="24"/>
        </w:rPr>
      </w:pPr>
      <w:r w:rsidRPr="00132DDB">
        <w:rPr>
          <w:rFonts w:cstheme="minorHAnsi"/>
          <w:sz w:val="24"/>
          <w:szCs w:val="24"/>
        </w:rPr>
        <w:t>III PRESTANAK ZAKUPA</w:t>
      </w:r>
    </w:p>
    <w:p w14:paraId="40F51770" w14:textId="3BD3784F" w:rsidR="00197AD1" w:rsidRPr="00DB2856" w:rsidRDefault="00F52690" w:rsidP="00F52690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</w:t>
      </w:r>
      <w:r w:rsidR="00197AD1" w:rsidRPr="00DB2856">
        <w:rPr>
          <w:rFonts w:cstheme="minorHAnsi"/>
          <w:sz w:val="24"/>
          <w:szCs w:val="24"/>
        </w:rPr>
        <w:t xml:space="preserve">Članak </w:t>
      </w:r>
      <w:r w:rsidR="00F30148">
        <w:rPr>
          <w:rFonts w:cstheme="minorHAnsi"/>
          <w:sz w:val="24"/>
          <w:szCs w:val="24"/>
        </w:rPr>
        <w:t>2</w:t>
      </w:r>
      <w:r w:rsidR="00D2355E">
        <w:rPr>
          <w:rFonts w:cstheme="minorHAnsi"/>
          <w:sz w:val="24"/>
          <w:szCs w:val="24"/>
        </w:rPr>
        <w:t>8</w:t>
      </w:r>
      <w:r w:rsidR="00197AD1" w:rsidRPr="00DB2856">
        <w:rPr>
          <w:rFonts w:cstheme="minorHAnsi"/>
          <w:sz w:val="24"/>
          <w:szCs w:val="24"/>
        </w:rPr>
        <w:t>.</w:t>
      </w:r>
    </w:p>
    <w:p w14:paraId="1590FC7B" w14:textId="6F61798C" w:rsidR="00197AD1" w:rsidRPr="00DB2856" w:rsidRDefault="00197AD1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Ugovor o zakupu poslovnog prostora prestaje na način propisan zakonom, ov</w:t>
      </w:r>
      <w:r w:rsidR="002B7992">
        <w:rPr>
          <w:rFonts w:cstheme="minorHAnsi"/>
          <w:sz w:val="24"/>
          <w:szCs w:val="24"/>
        </w:rPr>
        <w:t>i</w:t>
      </w:r>
      <w:r w:rsidRPr="00DB2856">
        <w:rPr>
          <w:rFonts w:cstheme="minorHAnsi"/>
          <w:sz w:val="24"/>
          <w:szCs w:val="24"/>
        </w:rPr>
        <w:t xml:space="preserve">m </w:t>
      </w:r>
      <w:r w:rsidR="002B7992">
        <w:rPr>
          <w:rFonts w:cstheme="minorHAnsi"/>
          <w:sz w:val="24"/>
          <w:szCs w:val="24"/>
        </w:rPr>
        <w:t>Pravilnikom</w:t>
      </w:r>
      <w:r w:rsidRPr="00DB2856">
        <w:rPr>
          <w:rFonts w:cstheme="minorHAnsi"/>
          <w:sz w:val="24"/>
          <w:szCs w:val="24"/>
        </w:rPr>
        <w:t xml:space="preserve"> i ugovorom o zakupu.</w:t>
      </w:r>
    </w:p>
    <w:p w14:paraId="7632B786" w14:textId="4F958271" w:rsidR="00197AD1" w:rsidRPr="00DB2856" w:rsidRDefault="00F52690" w:rsidP="00F52690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</w:t>
      </w:r>
      <w:r w:rsidR="00197AD1" w:rsidRPr="00DB2856">
        <w:rPr>
          <w:rFonts w:cstheme="minorHAnsi"/>
          <w:sz w:val="24"/>
          <w:szCs w:val="24"/>
        </w:rPr>
        <w:t xml:space="preserve">Članak </w:t>
      </w:r>
      <w:r w:rsidR="00D2355E">
        <w:rPr>
          <w:rFonts w:cstheme="minorHAnsi"/>
          <w:sz w:val="24"/>
          <w:szCs w:val="24"/>
        </w:rPr>
        <w:t>29</w:t>
      </w:r>
      <w:r w:rsidR="00197AD1" w:rsidRPr="00DB2856">
        <w:rPr>
          <w:rFonts w:cstheme="minorHAnsi"/>
          <w:sz w:val="24"/>
          <w:szCs w:val="24"/>
        </w:rPr>
        <w:t>.</w:t>
      </w:r>
    </w:p>
    <w:p w14:paraId="12B77C67" w14:textId="09D15886" w:rsidR="00197AD1" w:rsidRPr="00DB2856" w:rsidRDefault="00DB2856" w:rsidP="00805291">
      <w:pPr>
        <w:spacing w:after="0" w:line="240" w:lineRule="auto"/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Fakultet</w:t>
      </w:r>
      <w:r w:rsidR="00197AD1" w:rsidRPr="00DB2856">
        <w:rPr>
          <w:rFonts w:cstheme="minorHAnsi"/>
          <w:sz w:val="24"/>
          <w:szCs w:val="24"/>
        </w:rPr>
        <w:t xml:space="preserve"> može otkazati ugovor o zakupu poslovnog prostora u svako doba, bez obzira na ugovorne ili zakonske odredbe o trajanju zakupa ako:</w:t>
      </w:r>
    </w:p>
    <w:p w14:paraId="242C447A" w14:textId="38D63C8F" w:rsidR="00197AD1" w:rsidRPr="00DB2856" w:rsidRDefault="00197AD1" w:rsidP="00805291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- zakupnik i poslije pisane opomene zakupodavca koristi poslovni prostor protivno ugovoru ili mu nanosi znatnije štet</w:t>
      </w:r>
      <w:r w:rsidR="009C0A60">
        <w:rPr>
          <w:rFonts w:cstheme="minorHAnsi"/>
          <w:sz w:val="24"/>
          <w:szCs w:val="24"/>
        </w:rPr>
        <w:t>e</w:t>
      </w:r>
      <w:r w:rsidRPr="00DB2856">
        <w:rPr>
          <w:rFonts w:cstheme="minorHAnsi"/>
          <w:sz w:val="24"/>
          <w:szCs w:val="24"/>
        </w:rPr>
        <w:t xml:space="preserve"> koristeći ga bez dužne pažnje</w:t>
      </w:r>
    </w:p>
    <w:p w14:paraId="514BB39E" w14:textId="29268933" w:rsidR="00197AD1" w:rsidRPr="00DB2856" w:rsidRDefault="00197AD1" w:rsidP="00805291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- zakupnik ne plati dospjelu zakupninu u roku od 15 dana od dana priopćenja pisane opomene zakupodavca</w:t>
      </w:r>
    </w:p>
    <w:p w14:paraId="2CE4DAB3" w14:textId="0C7F791F" w:rsidR="005D1904" w:rsidRPr="00DB2856" w:rsidRDefault="00197AD1" w:rsidP="00805291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- zakupnik ne plati zakupninu 2 mjeseca zaredom ili je plati sa zakašnjenjem, bez obzira je li opomena za plaćanje poslana ili ne</w:t>
      </w:r>
    </w:p>
    <w:p w14:paraId="21F0AC9C" w14:textId="2C30D60C" w:rsidR="00197AD1" w:rsidRPr="00DB2856" w:rsidRDefault="00197AD1" w:rsidP="00805291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- zakupnik u prostoru ne obavlja ugovorenu djelatnost du</w:t>
      </w:r>
      <w:r w:rsidR="001D74BC">
        <w:rPr>
          <w:rFonts w:cstheme="minorHAnsi"/>
          <w:sz w:val="24"/>
          <w:szCs w:val="24"/>
        </w:rPr>
        <w:t>lj</w:t>
      </w:r>
      <w:r w:rsidRPr="00DB2856">
        <w:rPr>
          <w:rFonts w:cstheme="minorHAnsi"/>
          <w:sz w:val="24"/>
          <w:szCs w:val="24"/>
        </w:rPr>
        <w:t>e od 3 mjeseca</w:t>
      </w:r>
    </w:p>
    <w:p w14:paraId="291AA3EE" w14:textId="5D5E0F87" w:rsidR="00197AD1" w:rsidRPr="00DB2856" w:rsidRDefault="00197AD1" w:rsidP="00805291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- u slučaju da nadležna inspekcija utvrdi nepravilnosti u radu zakupnika koja nije otklonjena u zadanom roku i na način kako je zatražilo nadležno tijelo</w:t>
      </w:r>
    </w:p>
    <w:p w14:paraId="7E0FB155" w14:textId="58CDA86A" w:rsidR="00197AD1" w:rsidRPr="00DB2856" w:rsidRDefault="00197AD1" w:rsidP="00805291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- </w:t>
      </w:r>
      <w:r w:rsidR="00DB2856" w:rsidRPr="00DB2856">
        <w:rPr>
          <w:rFonts w:cstheme="minorHAnsi"/>
          <w:sz w:val="24"/>
          <w:szCs w:val="24"/>
        </w:rPr>
        <w:t>Fakultet</w:t>
      </w:r>
      <w:r w:rsidRPr="00DB2856">
        <w:rPr>
          <w:rFonts w:cstheme="minorHAnsi"/>
          <w:sz w:val="24"/>
          <w:szCs w:val="24"/>
        </w:rPr>
        <w:t>, zbog razloga za koje nije odgovoran, ne može koristiti poslovni prostor u kojem obavlja svoju djelatnost, pa zbog toga namjerava koristiti prostor koji drži zakupnik</w:t>
      </w:r>
    </w:p>
    <w:p w14:paraId="2E90AC04" w14:textId="5BFFE01E" w:rsidR="00DB2856" w:rsidRDefault="00197AD1" w:rsidP="00805291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- je </w:t>
      </w:r>
      <w:r w:rsidR="00DB2856" w:rsidRPr="00DB2856">
        <w:rPr>
          <w:rFonts w:cstheme="minorHAnsi"/>
          <w:sz w:val="24"/>
          <w:szCs w:val="24"/>
        </w:rPr>
        <w:t xml:space="preserve">Fakultetu </w:t>
      </w:r>
      <w:r w:rsidRPr="00DB2856">
        <w:rPr>
          <w:rFonts w:cstheme="minorHAnsi"/>
          <w:sz w:val="24"/>
          <w:szCs w:val="24"/>
        </w:rPr>
        <w:t>poslovni prostor potreban za neku drugu namjenu.</w:t>
      </w:r>
    </w:p>
    <w:p w14:paraId="60A28062" w14:textId="77777777" w:rsidR="00D90BFE" w:rsidRDefault="00D90BFE" w:rsidP="00805291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D590C3F" w14:textId="3E387D8A" w:rsidR="00D90BFE" w:rsidRPr="00D90BFE" w:rsidRDefault="00D90BFE" w:rsidP="00D90BFE">
      <w:pPr>
        <w:spacing w:after="0" w:line="240" w:lineRule="auto"/>
        <w:ind w:left="35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</w:t>
      </w:r>
      <w:r w:rsidRPr="00D90BFE">
        <w:rPr>
          <w:rFonts w:cstheme="minorHAnsi"/>
          <w:sz w:val="24"/>
          <w:szCs w:val="24"/>
        </w:rPr>
        <w:t>Članak 3</w:t>
      </w:r>
      <w:r w:rsidR="00D2355E">
        <w:rPr>
          <w:rFonts w:cstheme="minorHAnsi"/>
          <w:sz w:val="24"/>
          <w:szCs w:val="24"/>
        </w:rPr>
        <w:t>0</w:t>
      </w:r>
      <w:r w:rsidRPr="00D90BFE">
        <w:rPr>
          <w:rFonts w:cstheme="minorHAnsi"/>
          <w:sz w:val="24"/>
          <w:szCs w:val="24"/>
        </w:rPr>
        <w:t>.</w:t>
      </w:r>
    </w:p>
    <w:p w14:paraId="64BE6C5F" w14:textId="6B0B70DC" w:rsidR="00D90BFE" w:rsidRPr="00DB2856" w:rsidRDefault="00D90BFE" w:rsidP="00D90BFE">
      <w:pPr>
        <w:spacing w:after="0" w:line="240" w:lineRule="auto"/>
        <w:ind w:firstLine="708"/>
        <w:jc w:val="both"/>
        <w:rPr>
          <w:rFonts w:cstheme="minorHAnsi"/>
          <w:sz w:val="24"/>
          <w:szCs w:val="24"/>
        </w:rPr>
      </w:pPr>
      <w:r w:rsidRPr="00D90BFE">
        <w:rPr>
          <w:rFonts w:cstheme="minorHAnsi"/>
          <w:sz w:val="24"/>
          <w:szCs w:val="24"/>
        </w:rPr>
        <w:t xml:space="preserve">Pravilnik </w:t>
      </w:r>
      <w:r>
        <w:rPr>
          <w:rFonts w:cstheme="minorHAnsi"/>
          <w:sz w:val="24"/>
          <w:szCs w:val="24"/>
        </w:rPr>
        <w:t xml:space="preserve">se ne odnosi na trenutno zakupljene prostore čiji zakup je počeo prije stupanja na snagu ovog Pravilnika. </w:t>
      </w:r>
    </w:p>
    <w:p w14:paraId="1F1053E6" w14:textId="77777777" w:rsidR="00DB2856" w:rsidRPr="00DB2856" w:rsidRDefault="00DB2856" w:rsidP="00DB2856">
      <w:pPr>
        <w:spacing w:after="0"/>
        <w:jc w:val="both"/>
        <w:rPr>
          <w:rFonts w:cstheme="minorHAnsi"/>
          <w:sz w:val="24"/>
          <w:szCs w:val="24"/>
        </w:rPr>
      </w:pPr>
    </w:p>
    <w:p w14:paraId="413A14D6" w14:textId="4385E130" w:rsidR="00172547" w:rsidRPr="00DB2856" w:rsidRDefault="00F52690" w:rsidP="00F5269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</w:t>
      </w:r>
      <w:bookmarkStart w:id="3" w:name="_Hlk191037228"/>
      <w:r w:rsidR="00172547" w:rsidRPr="00DB2856">
        <w:rPr>
          <w:rFonts w:cstheme="minorHAnsi"/>
          <w:sz w:val="24"/>
          <w:szCs w:val="24"/>
        </w:rPr>
        <w:t xml:space="preserve">Članak </w:t>
      </w:r>
      <w:r w:rsidR="00F90364" w:rsidRPr="00DB2856">
        <w:rPr>
          <w:rFonts w:cstheme="minorHAnsi"/>
          <w:sz w:val="24"/>
          <w:szCs w:val="24"/>
        </w:rPr>
        <w:t>3</w:t>
      </w:r>
      <w:r w:rsidR="00D2355E">
        <w:rPr>
          <w:rFonts w:cstheme="minorHAnsi"/>
          <w:sz w:val="24"/>
          <w:szCs w:val="24"/>
        </w:rPr>
        <w:t>1</w:t>
      </w:r>
      <w:r w:rsidR="00172547" w:rsidRPr="00DB2856">
        <w:rPr>
          <w:rFonts w:cstheme="minorHAnsi"/>
          <w:sz w:val="24"/>
          <w:szCs w:val="24"/>
        </w:rPr>
        <w:t>.</w:t>
      </w:r>
    </w:p>
    <w:p w14:paraId="386B366F" w14:textId="63D7030A" w:rsidR="0044078F" w:rsidRDefault="00E861FC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Ovaj Pravilnik stupa na snagu osmog dana od dana objave na Oglasnoj ploči i mrežnim stranicama Fakulteta</w:t>
      </w:r>
      <w:r w:rsidR="00172547" w:rsidRPr="00DB2856">
        <w:rPr>
          <w:rFonts w:cstheme="minorHAnsi"/>
          <w:sz w:val="24"/>
          <w:szCs w:val="24"/>
        </w:rPr>
        <w:t>.</w:t>
      </w:r>
    </w:p>
    <w:bookmarkEnd w:id="3"/>
    <w:p w14:paraId="601E73EB" w14:textId="77777777" w:rsidR="00D90BFE" w:rsidRDefault="00D90BFE" w:rsidP="00805291">
      <w:pPr>
        <w:spacing w:line="240" w:lineRule="auto"/>
        <w:ind w:firstLine="708"/>
        <w:jc w:val="both"/>
        <w:rPr>
          <w:rFonts w:cstheme="minorHAnsi"/>
          <w:sz w:val="24"/>
          <w:szCs w:val="24"/>
        </w:rPr>
      </w:pPr>
    </w:p>
    <w:p w14:paraId="65F5E9BD" w14:textId="77777777" w:rsidR="00CF0319" w:rsidRPr="00DB2856" w:rsidRDefault="00CF0319" w:rsidP="00F52690">
      <w:pPr>
        <w:ind w:firstLine="708"/>
        <w:jc w:val="both"/>
        <w:rPr>
          <w:rFonts w:cstheme="minorHAnsi"/>
          <w:sz w:val="24"/>
          <w:szCs w:val="24"/>
        </w:rPr>
      </w:pPr>
    </w:p>
    <w:p w14:paraId="3A6C7EC5" w14:textId="2EA82548" w:rsidR="00172547" w:rsidRPr="00DB2856" w:rsidRDefault="0063504D" w:rsidP="0063504D">
      <w:pPr>
        <w:jc w:val="right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DEKAN</w:t>
      </w:r>
    </w:p>
    <w:p w14:paraId="11415FB9" w14:textId="1F28B2AF" w:rsidR="000D4656" w:rsidRDefault="001C7185" w:rsidP="0063504D">
      <w:pPr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="0044078F" w:rsidRPr="00DB2856">
        <w:rPr>
          <w:rFonts w:cstheme="minorHAnsi"/>
          <w:sz w:val="24"/>
          <w:szCs w:val="24"/>
        </w:rPr>
        <w:t>rof.</w:t>
      </w:r>
      <w:r>
        <w:rPr>
          <w:rFonts w:cstheme="minorHAnsi"/>
          <w:sz w:val="24"/>
          <w:szCs w:val="24"/>
        </w:rPr>
        <w:t xml:space="preserve"> </w:t>
      </w:r>
      <w:r w:rsidR="0044078F" w:rsidRPr="00DB2856">
        <w:rPr>
          <w:rFonts w:cstheme="minorHAnsi"/>
          <w:sz w:val="24"/>
          <w:szCs w:val="24"/>
        </w:rPr>
        <w:t>dr.</w:t>
      </w:r>
      <w:r>
        <w:rPr>
          <w:rFonts w:cstheme="minorHAnsi"/>
          <w:sz w:val="24"/>
          <w:szCs w:val="24"/>
        </w:rPr>
        <w:t xml:space="preserve"> </w:t>
      </w:r>
      <w:r w:rsidR="0044078F" w:rsidRPr="00DB2856">
        <w:rPr>
          <w:rFonts w:cstheme="minorHAnsi"/>
          <w:sz w:val="24"/>
          <w:szCs w:val="24"/>
        </w:rPr>
        <w:t xml:space="preserve">sc. </w:t>
      </w:r>
      <w:r w:rsidR="0063504D" w:rsidRPr="00DB2856">
        <w:rPr>
          <w:rFonts w:cstheme="minorHAnsi"/>
          <w:sz w:val="24"/>
          <w:szCs w:val="24"/>
        </w:rPr>
        <w:t>Zdenko Tonković</w:t>
      </w:r>
    </w:p>
    <w:p w14:paraId="0A5912C6" w14:textId="77777777" w:rsidR="00CF0319" w:rsidRPr="00DB2856" w:rsidRDefault="00CF0319" w:rsidP="0063504D">
      <w:pPr>
        <w:jc w:val="right"/>
        <w:rPr>
          <w:rFonts w:cstheme="minorHAnsi"/>
          <w:sz w:val="24"/>
          <w:szCs w:val="24"/>
        </w:rPr>
      </w:pPr>
    </w:p>
    <w:p w14:paraId="49C47A34" w14:textId="18A51D9D" w:rsidR="0063504D" w:rsidRDefault="0063504D" w:rsidP="0063504D">
      <w:pPr>
        <w:jc w:val="right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__________________</w:t>
      </w:r>
    </w:p>
    <w:p w14:paraId="120B0105" w14:textId="77777777" w:rsidR="00CF0319" w:rsidRPr="00DB2856" w:rsidRDefault="00CF0319" w:rsidP="0063504D">
      <w:pPr>
        <w:jc w:val="right"/>
        <w:rPr>
          <w:rFonts w:cstheme="minorHAnsi"/>
          <w:sz w:val="24"/>
          <w:szCs w:val="24"/>
        </w:rPr>
      </w:pPr>
    </w:p>
    <w:p w14:paraId="06F9B2D7" w14:textId="6B735351" w:rsidR="0063504D" w:rsidRPr="00DB2856" w:rsidRDefault="0063504D" w:rsidP="0063504D">
      <w:pPr>
        <w:jc w:val="right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Tajnik Fakulteta</w:t>
      </w:r>
    </w:p>
    <w:p w14:paraId="46432180" w14:textId="10039C4B" w:rsidR="0063504D" w:rsidRDefault="0063504D" w:rsidP="0063504D">
      <w:pPr>
        <w:jc w:val="right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 xml:space="preserve">Ivan Petrošević, dipl. </w:t>
      </w:r>
      <w:r w:rsidR="001C7185">
        <w:rPr>
          <w:rFonts w:cstheme="minorHAnsi"/>
          <w:sz w:val="24"/>
          <w:szCs w:val="24"/>
        </w:rPr>
        <w:t>i</w:t>
      </w:r>
      <w:r w:rsidRPr="00DB2856">
        <w:rPr>
          <w:rFonts w:cstheme="minorHAnsi"/>
          <w:sz w:val="24"/>
          <w:szCs w:val="24"/>
        </w:rPr>
        <w:t>ur.</w:t>
      </w:r>
    </w:p>
    <w:p w14:paraId="1BD394FA" w14:textId="77777777" w:rsidR="00CF0319" w:rsidRPr="00DB2856" w:rsidRDefault="00CF0319" w:rsidP="0063504D">
      <w:pPr>
        <w:jc w:val="right"/>
        <w:rPr>
          <w:rFonts w:cstheme="minorHAnsi"/>
          <w:sz w:val="24"/>
          <w:szCs w:val="24"/>
        </w:rPr>
      </w:pPr>
    </w:p>
    <w:p w14:paraId="649EF925" w14:textId="1652A8EF" w:rsidR="00927819" w:rsidRPr="00DB2856" w:rsidRDefault="0063504D" w:rsidP="0063504D">
      <w:pPr>
        <w:jc w:val="right"/>
        <w:rPr>
          <w:rFonts w:cstheme="minorHAnsi"/>
          <w:sz w:val="24"/>
          <w:szCs w:val="24"/>
        </w:rPr>
      </w:pPr>
      <w:r w:rsidRPr="00DB2856">
        <w:rPr>
          <w:rFonts w:cstheme="minorHAnsi"/>
          <w:sz w:val="24"/>
          <w:szCs w:val="24"/>
        </w:rPr>
        <w:t>__________________</w:t>
      </w:r>
    </w:p>
    <w:p w14:paraId="15BF15E4" w14:textId="77777777" w:rsidR="00CF0319" w:rsidRDefault="00CF0319" w:rsidP="0063504D">
      <w:pPr>
        <w:rPr>
          <w:rFonts w:cstheme="minorHAnsi"/>
          <w:sz w:val="24"/>
          <w:szCs w:val="24"/>
        </w:rPr>
      </w:pPr>
    </w:p>
    <w:p w14:paraId="0F0A0738" w14:textId="572085EF" w:rsidR="00927819" w:rsidRPr="00DB2856" w:rsidRDefault="00927819" w:rsidP="0063504D">
      <w:pPr>
        <w:rPr>
          <w:rFonts w:cstheme="minorHAnsi"/>
          <w:sz w:val="24"/>
          <w:szCs w:val="24"/>
          <w:lang w:val="pt-PT"/>
        </w:rPr>
      </w:pPr>
      <w:r w:rsidRPr="00DB2856">
        <w:rPr>
          <w:rFonts w:cstheme="minorHAnsi"/>
          <w:sz w:val="24"/>
          <w:szCs w:val="24"/>
        </w:rPr>
        <w:t xml:space="preserve">Ovaj Pravilnik objavljen je XX. </w:t>
      </w:r>
      <w:r w:rsidRPr="00DB2856">
        <w:rPr>
          <w:rFonts w:cstheme="minorHAnsi"/>
          <w:sz w:val="24"/>
          <w:szCs w:val="24"/>
          <w:lang w:val="pt-PT"/>
        </w:rPr>
        <w:t>_____ 202</w:t>
      </w:r>
      <w:r w:rsidR="00F90364" w:rsidRPr="00DB2856">
        <w:rPr>
          <w:rFonts w:cstheme="minorHAnsi"/>
          <w:sz w:val="24"/>
          <w:szCs w:val="24"/>
          <w:lang w:val="pt-PT"/>
        </w:rPr>
        <w:t>5</w:t>
      </w:r>
      <w:r w:rsidRPr="00DB2856">
        <w:rPr>
          <w:rFonts w:cstheme="minorHAnsi"/>
          <w:sz w:val="24"/>
          <w:szCs w:val="24"/>
          <w:lang w:val="pt-PT"/>
        </w:rPr>
        <w:t>. godine te je stupio na snagu XX ______ 202</w:t>
      </w:r>
      <w:r w:rsidR="00F90364" w:rsidRPr="00DB2856">
        <w:rPr>
          <w:rFonts w:cstheme="minorHAnsi"/>
          <w:sz w:val="24"/>
          <w:szCs w:val="24"/>
          <w:lang w:val="pt-PT"/>
        </w:rPr>
        <w:t>5</w:t>
      </w:r>
      <w:r w:rsidRPr="00DB2856">
        <w:rPr>
          <w:rFonts w:cstheme="minorHAnsi"/>
          <w:sz w:val="24"/>
          <w:szCs w:val="24"/>
          <w:lang w:val="pt-PT"/>
        </w:rPr>
        <w:t>. godine.</w:t>
      </w:r>
    </w:p>
    <w:p w14:paraId="1B44D592" w14:textId="05D31CF1" w:rsidR="0063504D" w:rsidRPr="00DB2856" w:rsidRDefault="0063504D" w:rsidP="0063504D">
      <w:pPr>
        <w:rPr>
          <w:rFonts w:cstheme="minorHAnsi"/>
          <w:sz w:val="24"/>
          <w:szCs w:val="24"/>
          <w:lang w:val="en-GB"/>
        </w:rPr>
      </w:pPr>
      <w:proofErr w:type="spellStart"/>
      <w:r w:rsidRPr="00DB2856">
        <w:rPr>
          <w:rFonts w:cstheme="minorHAnsi"/>
          <w:sz w:val="24"/>
          <w:szCs w:val="24"/>
          <w:lang w:val="en-GB"/>
        </w:rPr>
        <w:t>Klasa</w:t>
      </w:r>
      <w:proofErr w:type="spellEnd"/>
      <w:r w:rsidRPr="00DB2856">
        <w:rPr>
          <w:rFonts w:cstheme="minorHAnsi"/>
          <w:sz w:val="24"/>
          <w:szCs w:val="24"/>
          <w:lang w:val="en-GB"/>
        </w:rPr>
        <w:t>:</w:t>
      </w:r>
    </w:p>
    <w:p w14:paraId="746D1CA1" w14:textId="5EB3E455" w:rsidR="0063504D" w:rsidRPr="00DB2856" w:rsidRDefault="0063504D" w:rsidP="0063504D">
      <w:pPr>
        <w:rPr>
          <w:rFonts w:cstheme="minorHAnsi"/>
          <w:sz w:val="24"/>
          <w:szCs w:val="24"/>
          <w:lang w:val="en-GB"/>
        </w:rPr>
      </w:pPr>
      <w:proofErr w:type="spellStart"/>
      <w:r w:rsidRPr="00DB2856">
        <w:rPr>
          <w:rFonts w:cstheme="minorHAnsi"/>
          <w:sz w:val="24"/>
          <w:szCs w:val="24"/>
          <w:lang w:val="en-GB"/>
        </w:rPr>
        <w:t>Urbroj</w:t>
      </w:r>
      <w:proofErr w:type="spellEnd"/>
      <w:r w:rsidRPr="00DB2856">
        <w:rPr>
          <w:rFonts w:cstheme="minorHAnsi"/>
          <w:sz w:val="24"/>
          <w:szCs w:val="24"/>
          <w:lang w:val="en-GB"/>
        </w:rPr>
        <w:t>:</w:t>
      </w:r>
    </w:p>
    <w:p w14:paraId="08ED6821" w14:textId="6EBB8B69" w:rsidR="0063504D" w:rsidRPr="00DB2856" w:rsidRDefault="0063504D" w:rsidP="0063504D">
      <w:pPr>
        <w:rPr>
          <w:rFonts w:cstheme="minorHAnsi"/>
          <w:sz w:val="24"/>
          <w:szCs w:val="24"/>
          <w:lang w:val="en-GB"/>
        </w:rPr>
      </w:pPr>
      <w:r w:rsidRPr="00DB2856">
        <w:rPr>
          <w:rFonts w:cstheme="minorHAnsi"/>
          <w:sz w:val="24"/>
          <w:szCs w:val="24"/>
          <w:lang w:val="en-GB"/>
        </w:rPr>
        <w:t xml:space="preserve">Zagreb, </w:t>
      </w:r>
    </w:p>
    <w:sectPr w:rsidR="0063504D" w:rsidRPr="00DB2856" w:rsidSect="00F52690">
      <w:footerReference w:type="default" r:id="rId12"/>
      <w:pgSz w:w="11906" w:h="16838"/>
      <w:pgMar w:top="851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710B26" w14:textId="77777777" w:rsidR="00D6004A" w:rsidRDefault="00D6004A" w:rsidP="00927819">
      <w:pPr>
        <w:spacing w:after="0" w:line="240" w:lineRule="auto"/>
      </w:pPr>
      <w:r>
        <w:separator/>
      </w:r>
    </w:p>
  </w:endnote>
  <w:endnote w:type="continuationSeparator" w:id="0">
    <w:p w14:paraId="01057ADD" w14:textId="77777777" w:rsidR="00D6004A" w:rsidRDefault="00D6004A" w:rsidP="00927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8597354"/>
      <w:docPartObj>
        <w:docPartGallery w:val="Page Numbers (Bottom of Page)"/>
        <w:docPartUnique/>
      </w:docPartObj>
    </w:sdtPr>
    <w:sdtContent>
      <w:p w14:paraId="6823E5E4" w14:textId="5ACFD41C" w:rsidR="001A5F9C" w:rsidRDefault="001A5F9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00A3565" w14:textId="77777777" w:rsidR="00927819" w:rsidRDefault="009278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2331B" w14:textId="77777777" w:rsidR="00D6004A" w:rsidRDefault="00D6004A" w:rsidP="00927819">
      <w:pPr>
        <w:spacing w:after="0" w:line="240" w:lineRule="auto"/>
      </w:pPr>
      <w:r>
        <w:separator/>
      </w:r>
    </w:p>
  </w:footnote>
  <w:footnote w:type="continuationSeparator" w:id="0">
    <w:p w14:paraId="01A671FC" w14:textId="77777777" w:rsidR="00D6004A" w:rsidRDefault="00D6004A" w:rsidP="009278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C24F48"/>
    <w:multiLevelType w:val="hybridMultilevel"/>
    <w:tmpl w:val="75F6F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57928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32C918E3"/>
    <w:multiLevelType w:val="hybridMultilevel"/>
    <w:tmpl w:val="DE644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7010C8"/>
    <w:multiLevelType w:val="hybridMultilevel"/>
    <w:tmpl w:val="F8C8B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4F58EB"/>
    <w:multiLevelType w:val="hybridMultilevel"/>
    <w:tmpl w:val="E3E8EB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BF166B"/>
    <w:multiLevelType w:val="hybridMultilevel"/>
    <w:tmpl w:val="75282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38412D"/>
    <w:multiLevelType w:val="hybridMultilevel"/>
    <w:tmpl w:val="3BFEE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B30E4"/>
    <w:multiLevelType w:val="hybridMultilevel"/>
    <w:tmpl w:val="BCD27C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E4110B"/>
    <w:multiLevelType w:val="hybridMultilevel"/>
    <w:tmpl w:val="0B3A1C8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2724C1"/>
    <w:multiLevelType w:val="hybridMultilevel"/>
    <w:tmpl w:val="5CD0E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261F7C"/>
    <w:multiLevelType w:val="hybridMultilevel"/>
    <w:tmpl w:val="41388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391554">
    <w:abstractNumId w:val="8"/>
  </w:num>
  <w:num w:numId="2" w16cid:durableId="224532063">
    <w:abstractNumId w:val="7"/>
  </w:num>
  <w:num w:numId="3" w16cid:durableId="1982997051">
    <w:abstractNumId w:val="5"/>
  </w:num>
  <w:num w:numId="4" w16cid:durableId="903954027">
    <w:abstractNumId w:val="4"/>
  </w:num>
  <w:num w:numId="5" w16cid:durableId="416827076">
    <w:abstractNumId w:val="6"/>
  </w:num>
  <w:num w:numId="6" w16cid:durableId="1692339339">
    <w:abstractNumId w:val="3"/>
  </w:num>
  <w:num w:numId="7" w16cid:durableId="782269520">
    <w:abstractNumId w:val="10"/>
  </w:num>
  <w:num w:numId="8" w16cid:durableId="1031341637">
    <w:abstractNumId w:val="9"/>
  </w:num>
  <w:num w:numId="9" w16cid:durableId="537201067">
    <w:abstractNumId w:val="0"/>
  </w:num>
  <w:num w:numId="10" w16cid:durableId="404180904">
    <w:abstractNumId w:val="2"/>
  </w:num>
  <w:num w:numId="11" w16cid:durableId="86784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MzQyMjcwMra0MDFT0lEKTi0uzszPAykwrAUA1keF9ywAAAA="/>
  </w:docVars>
  <w:rsids>
    <w:rsidRoot w:val="00897B5E"/>
    <w:rsid w:val="00043198"/>
    <w:rsid w:val="00057FD5"/>
    <w:rsid w:val="000858ED"/>
    <w:rsid w:val="00085E12"/>
    <w:rsid w:val="000A52B6"/>
    <w:rsid w:val="000B00D8"/>
    <w:rsid w:val="000B6490"/>
    <w:rsid w:val="000C74DB"/>
    <w:rsid w:val="000D4656"/>
    <w:rsid w:val="000F3A2D"/>
    <w:rsid w:val="00103D47"/>
    <w:rsid w:val="00112AEB"/>
    <w:rsid w:val="001262C4"/>
    <w:rsid w:val="00132DDB"/>
    <w:rsid w:val="00137E9C"/>
    <w:rsid w:val="00150FD7"/>
    <w:rsid w:val="00153540"/>
    <w:rsid w:val="00172547"/>
    <w:rsid w:val="0017288B"/>
    <w:rsid w:val="0017608C"/>
    <w:rsid w:val="00197AD1"/>
    <w:rsid w:val="001A0258"/>
    <w:rsid w:val="001A10DC"/>
    <w:rsid w:val="001A5F9C"/>
    <w:rsid w:val="001B069C"/>
    <w:rsid w:val="001B1F5A"/>
    <w:rsid w:val="001B5ABB"/>
    <w:rsid w:val="001B6187"/>
    <w:rsid w:val="001C7185"/>
    <w:rsid w:val="001D74BC"/>
    <w:rsid w:val="001E044C"/>
    <w:rsid w:val="001E0EF5"/>
    <w:rsid w:val="001E5525"/>
    <w:rsid w:val="001E76EA"/>
    <w:rsid w:val="001F326F"/>
    <w:rsid w:val="00213EE3"/>
    <w:rsid w:val="00217FDF"/>
    <w:rsid w:val="0023773D"/>
    <w:rsid w:val="00242CB8"/>
    <w:rsid w:val="00252C7D"/>
    <w:rsid w:val="00270BB7"/>
    <w:rsid w:val="002949B4"/>
    <w:rsid w:val="002A7847"/>
    <w:rsid w:val="002B7992"/>
    <w:rsid w:val="002E27AD"/>
    <w:rsid w:val="002E428A"/>
    <w:rsid w:val="002F0B26"/>
    <w:rsid w:val="00320631"/>
    <w:rsid w:val="003328F5"/>
    <w:rsid w:val="003415E6"/>
    <w:rsid w:val="00351512"/>
    <w:rsid w:val="003C1E96"/>
    <w:rsid w:val="003C4C14"/>
    <w:rsid w:val="003C6B39"/>
    <w:rsid w:val="003F2C2A"/>
    <w:rsid w:val="004039FE"/>
    <w:rsid w:val="0041029C"/>
    <w:rsid w:val="0041180D"/>
    <w:rsid w:val="004118FC"/>
    <w:rsid w:val="0044078F"/>
    <w:rsid w:val="004517A0"/>
    <w:rsid w:val="00452C74"/>
    <w:rsid w:val="0045397C"/>
    <w:rsid w:val="00482432"/>
    <w:rsid w:val="00484AD5"/>
    <w:rsid w:val="00496683"/>
    <w:rsid w:val="004A12EC"/>
    <w:rsid w:val="004D0C88"/>
    <w:rsid w:val="004E3A0E"/>
    <w:rsid w:val="00527F81"/>
    <w:rsid w:val="00537086"/>
    <w:rsid w:val="0054549A"/>
    <w:rsid w:val="005470C3"/>
    <w:rsid w:val="00547EFE"/>
    <w:rsid w:val="005577F3"/>
    <w:rsid w:val="00574830"/>
    <w:rsid w:val="005C37EE"/>
    <w:rsid w:val="005D1904"/>
    <w:rsid w:val="005D6734"/>
    <w:rsid w:val="005F4B9D"/>
    <w:rsid w:val="00627E3B"/>
    <w:rsid w:val="0063504D"/>
    <w:rsid w:val="00636A03"/>
    <w:rsid w:val="006512C9"/>
    <w:rsid w:val="00681620"/>
    <w:rsid w:val="00694522"/>
    <w:rsid w:val="006A4D55"/>
    <w:rsid w:val="006A6846"/>
    <w:rsid w:val="006C48F6"/>
    <w:rsid w:val="006C7FA1"/>
    <w:rsid w:val="0070188A"/>
    <w:rsid w:val="0075525D"/>
    <w:rsid w:val="0076010B"/>
    <w:rsid w:val="007645F8"/>
    <w:rsid w:val="00766378"/>
    <w:rsid w:val="007B2DE1"/>
    <w:rsid w:val="007C199C"/>
    <w:rsid w:val="007F3D50"/>
    <w:rsid w:val="007F470C"/>
    <w:rsid w:val="008029B6"/>
    <w:rsid w:val="00805291"/>
    <w:rsid w:val="008206F6"/>
    <w:rsid w:val="0084379B"/>
    <w:rsid w:val="00854822"/>
    <w:rsid w:val="00877139"/>
    <w:rsid w:val="00880FC4"/>
    <w:rsid w:val="00886E1A"/>
    <w:rsid w:val="00893CF4"/>
    <w:rsid w:val="00897B5E"/>
    <w:rsid w:val="008E0965"/>
    <w:rsid w:val="008E46A3"/>
    <w:rsid w:val="00901106"/>
    <w:rsid w:val="0090675A"/>
    <w:rsid w:val="00911216"/>
    <w:rsid w:val="00914D44"/>
    <w:rsid w:val="00915714"/>
    <w:rsid w:val="00927819"/>
    <w:rsid w:val="00946595"/>
    <w:rsid w:val="009779FD"/>
    <w:rsid w:val="0098528F"/>
    <w:rsid w:val="0099206B"/>
    <w:rsid w:val="009A41E9"/>
    <w:rsid w:val="009C0A60"/>
    <w:rsid w:val="009D2957"/>
    <w:rsid w:val="009D50E1"/>
    <w:rsid w:val="009F507D"/>
    <w:rsid w:val="00A1112B"/>
    <w:rsid w:val="00A17292"/>
    <w:rsid w:val="00A404BD"/>
    <w:rsid w:val="00A448D4"/>
    <w:rsid w:val="00A71A7C"/>
    <w:rsid w:val="00A83FB6"/>
    <w:rsid w:val="00AA05BA"/>
    <w:rsid w:val="00AB6AA5"/>
    <w:rsid w:val="00AF4681"/>
    <w:rsid w:val="00B7257E"/>
    <w:rsid w:val="00B77EFF"/>
    <w:rsid w:val="00B867B3"/>
    <w:rsid w:val="00B91B9E"/>
    <w:rsid w:val="00B9549A"/>
    <w:rsid w:val="00BD1048"/>
    <w:rsid w:val="00BD210F"/>
    <w:rsid w:val="00BD6C45"/>
    <w:rsid w:val="00C32B3A"/>
    <w:rsid w:val="00C478C4"/>
    <w:rsid w:val="00C60E64"/>
    <w:rsid w:val="00C805CB"/>
    <w:rsid w:val="00C84CA8"/>
    <w:rsid w:val="00CD41AB"/>
    <w:rsid w:val="00CD6C66"/>
    <w:rsid w:val="00CE5E16"/>
    <w:rsid w:val="00CE5F28"/>
    <w:rsid w:val="00CE7598"/>
    <w:rsid w:val="00CF0319"/>
    <w:rsid w:val="00D06C00"/>
    <w:rsid w:val="00D113C0"/>
    <w:rsid w:val="00D2355E"/>
    <w:rsid w:val="00D27875"/>
    <w:rsid w:val="00D508C2"/>
    <w:rsid w:val="00D5217A"/>
    <w:rsid w:val="00D6004A"/>
    <w:rsid w:val="00D86D8F"/>
    <w:rsid w:val="00D90BFE"/>
    <w:rsid w:val="00DA1F29"/>
    <w:rsid w:val="00DA77A6"/>
    <w:rsid w:val="00DB1A68"/>
    <w:rsid w:val="00DB1D54"/>
    <w:rsid w:val="00DB2856"/>
    <w:rsid w:val="00DC5398"/>
    <w:rsid w:val="00DD536D"/>
    <w:rsid w:val="00DE45A7"/>
    <w:rsid w:val="00E009EA"/>
    <w:rsid w:val="00E22EBB"/>
    <w:rsid w:val="00E51492"/>
    <w:rsid w:val="00E861FC"/>
    <w:rsid w:val="00EA624E"/>
    <w:rsid w:val="00EB3CB1"/>
    <w:rsid w:val="00EB5DD7"/>
    <w:rsid w:val="00EC1A72"/>
    <w:rsid w:val="00EC7627"/>
    <w:rsid w:val="00EE742E"/>
    <w:rsid w:val="00F023F0"/>
    <w:rsid w:val="00F30148"/>
    <w:rsid w:val="00F332EC"/>
    <w:rsid w:val="00F52690"/>
    <w:rsid w:val="00F60BFD"/>
    <w:rsid w:val="00F61D2C"/>
    <w:rsid w:val="00F64F62"/>
    <w:rsid w:val="00F81A15"/>
    <w:rsid w:val="00F90364"/>
    <w:rsid w:val="00F9237C"/>
    <w:rsid w:val="00F96F71"/>
    <w:rsid w:val="00FD0A3D"/>
    <w:rsid w:val="00FD626F"/>
    <w:rsid w:val="00FF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C92146"/>
  <w15:docId w15:val="{C684CEE7-E261-4367-B2BD-DE9C3EC24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180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6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65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C1A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1A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1A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A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A7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278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819"/>
  </w:style>
  <w:style w:type="paragraph" w:styleId="Footer">
    <w:name w:val="footer"/>
    <w:basedOn w:val="Normal"/>
    <w:link w:val="FooterChar"/>
    <w:uiPriority w:val="99"/>
    <w:unhideWhenUsed/>
    <w:rsid w:val="009278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819"/>
  </w:style>
  <w:style w:type="paragraph" w:customStyle="1" w:styleId="Default">
    <w:name w:val="Default"/>
    <w:rsid w:val="005D19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36A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121869DFF2B04EB0B62A6F8CF65BFE" ma:contentTypeVersion="18" ma:contentTypeDescription="Create a new document." ma:contentTypeScope="" ma:versionID="e720993e8a7a052285b0c3f05c5c1787">
  <xsd:schema xmlns:xsd="http://www.w3.org/2001/XMLSchema" xmlns:xs="http://www.w3.org/2001/XMLSchema" xmlns:p="http://schemas.microsoft.com/office/2006/metadata/properties" xmlns:ns3="c0718cd3-39bb-484d-b0ff-08cfc7590756" xmlns:ns4="2866f23c-c65b-4f2e-98d8-6458b7426d13" targetNamespace="http://schemas.microsoft.com/office/2006/metadata/properties" ma:root="true" ma:fieldsID="c3203f4531a40f2ba4ce91dfa7fd294b" ns3:_="" ns4:_="">
    <xsd:import namespace="c0718cd3-39bb-484d-b0ff-08cfc7590756"/>
    <xsd:import namespace="2866f23c-c65b-4f2e-98d8-6458b7426d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18cd3-39bb-484d-b0ff-08cfc7590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6f23c-c65b-4f2e-98d8-6458b7426d1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0718cd3-39bb-484d-b0ff-08cfc7590756" xsi:nil="true"/>
  </documentManagement>
</p:properties>
</file>

<file path=customXml/itemProps1.xml><?xml version="1.0" encoding="utf-8"?>
<ds:datastoreItem xmlns:ds="http://schemas.openxmlformats.org/officeDocument/2006/customXml" ds:itemID="{831B426F-87F1-487F-AB0C-F44A612EA4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54560F-87F3-467E-BF1F-99F86590F8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718cd3-39bb-484d-b0ff-08cfc7590756"/>
    <ds:schemaRef ds:uri="2866f23c-c65b-4f2e-98d8-6458b7426d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1417AA-3980-41DB-93F6-DF3ECDF14C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1DFEA5-04D3-4E2C-995E-79599310B3D3}">
  <ds:schemaRefs>
    <ds:schemaRef ds:uri="http://schemas.microsoft.com/office/2006/metadata/properties"/>
    <ds:schemaRef ds:uri="http://schemas.microsoft.com/office/infopath/2007/PartnerControls"/>
    <ds:schemaRef ds:uri="c0718cd3-39bb-484d-b0ff-08cfc75907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8</Pages>
  <Words>1972</Words>
  <Characters>1124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B-UZ</Company>
  <LinksUpToDate>false</LinksUpToDate>
  <CharactersWithSpaces>1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 Gavran</dc:creator>
  <cp:lastModifiedBy>Zeljka Peranic</cp:lastModifiedBy>
  <cp:revision>6</cp:revision>
  <dcterms:created xsi:type="dcterms:W3CDTF">2025-02-28T09:14:00Z</dcterms:created>
  <dcterms:modified xsi:type="dcterms:W3CDTF">2025-02-2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121869DFF2B04EB0B62A6F8CF65BFE</vt:lpwstr>
  </property>
</Properties>
</file>